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37F76F" w14:textId="30118C2D" w:rsidR="00726568" w:rsidRDefault="00726568">
      <w:pPr>
        <w:rPr>
          <w:lang w:val="ro-RO"/>
        </w:rPr>
      </w:pPr>
      <w:r>
        <w:rPr>
          <w:lang w:val="ro-RO"/>
        </w:rPr>
        <w:t>SO TEORIE</w:t>
      </w:r>
    </w:p>
    <w:p w14:paraId="0DDEA3F7" w14:textId="376B2C39" w:rsidR="000437E0" w:rsidRDefault="00051005">
      <w:pPr>
        <w:rPr>
          <w:lang w:val="ro-RO"/>
        </w:rPr>
      </w:pPr>
      <w:r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56EE7544" wp14:editId="3A525E76">
                <wp:simplePos x="0" y="0"/>
                <wp:positionH relativeFrom="column">
                  <wp:posOffset>1095307</wp:posOffset>
                </wp:positionH>
                <wp:positionV relativeFrom="paragraph">
                  <wp:posOffset>5579625</wp:posOffset>
                </wp:positionV>
                <wp:extent cx="6135480" cy="2197800"/>
                <wp:effectExtent l="38100" t="38100" r="36830" b="50165"/>
                <wp:wrapNone/>
                <wp:docPr id="1111780297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6135480" cy="219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194753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4" o:spid="_x0000_s1026" type="#_x0000_t75" style="position:absolute;margin-left:85.75pt;margin-top:438.85pt;width:484.05pt;height:174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">
                <v:imagedata r:id="rId6" o:title=""/>
              </v:shape>
            </w:pict>
          </mc:Fallback>
        </mc:AlternateContent>
      </w:r>
      <w:r w:rsidR="00567BD7"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73E58120" wp14:editId="36F1EFC2">
                <wp:simplePos x="0" y="0"/>
                <wp:positionH relativeFrom="column">
                  <wp:posOffset>1671667</wp:posOffset>
                </wp:positionH>
                <wp:positionV relativeFrom="paragraph">
                  <wp:posOffset>819705</wp:posOffset>
                </wp:positionV>
                <wp:extent cx="1062720" cy="2074680"/>
                <wp:effectExtent l="38100" t="38100" r="42545" b="40005"/>
                <wp:wrapNone/>
                <wp:docPr id="326783236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062720" cy="207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0E4479" id="Ink 13" o:spid="_x0000_s1026" type="#_x0000_t75" style="position:absolute;margin-left:131.15pt;margin-top:64.05pt;width:84.7pt;height:164.3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">
                <v:imagedata r:id="rId8" o:title=""/>
              </v:shape>
            </w:pict>
          </mc:Fallback>
        </mc:AlternateContent>
      </w:r>
      <w:r w:rsidR="00726568" w:rsidRPr="00726568">
        <w:rPr>
          <w:noProof/>
          <w:lang w:val="ro-RO"/>
        </w:rPr>
        <w:drawing>
          <wp:inline distT="0" distB="0" distL="0" distR="0" wp14:anchorId="7FA2C3E7" wp14:editId="00B8B6E3">
            <wp:extent cx="2883764" cy="3516085"/>
            <wp:effectExtent l="0" t="0" r="0" b="8255"/>
            <wp:docPr id="9406200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62001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8374" cy="3521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470B" w:rsidRPr="0074470B">
        <w:rPr>
          <w:noProof/>
          <w:lang w:val="ro-RO"/>
        </w:rPr>
        <w:drawing>
          <wp:inline distT="0" distB="0" distL="0" distR="0" wp14:anchorId="263A55B5" wp14:editId="6653231C">
            <wp:extent cx="2708716" cy="4060371"/>
            <wp:effectExtent l="0" t="0" r="0" b="0"/>
            <wp:docPr id="1215278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27842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10508" cy="406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78B3" w:rsidRPr="00E278B3">
        <w:rPr>
          <w:noProof/>
          <w:lang w:val="ro-RO"/>
        </w:rPr>
        <w:drawing>
          <wp:inline distT="0" distB="0" distL="0" distR="0" wp14:anchorId="2512F10C" wp14:editId="38487CED">
            <wp:extent cx="6858000" cy="2687955"/>
            <wp:effectExtent l="0" t="0" r="0" b="0"/>
            <wp:docPr id="10095492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54920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8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0710">
        <w:rPr>
          <w:noProof/>
          <w:lang w:val="ro-RO"/>
        </w:rPr>
        <w:lastRenderedPageBreak/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75B95D98" wp14:editId="0576461A">
                <wp:simplePos x="0" y="0"/>
                <wp:positionH relativeFrom="column">
                  <wp:posOffset>965050</wp:posOffset>
                </wp:positionH>
                <wp:positionV relativeFrom="paragraph">
                  <wp:posOffset>-396670</wp:posOffset>
                </wp:positionV>
                <wp:extent cx="2617920" cy="1077480"/>
                <wp:effectExtent l="38100" t="38100" r="49530" b="46990"/>
                <wp:wrapNone/>
                <wp:docPr id="788773722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2617920" cy="107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EAB9FB" id="Ink 15" o:spid="_x0000_s1026" type="#_x0000_t75" style="position:absolute;margin-left:75.5pt;margin-top:-31.75pt;width:207.15pt;height:85.8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">
                <v:imagedata r:id="rId13" o:title=""/>
              </v:shape>
            </w:pict>
          </mc:Fallback>
        </mc:AlternateContent>
      </w:r>
      <w:r w:rsidR="00E278B3" w:rsidRPr="00E278B3">
        <w:rPr>
          <w:noProof/>
          <w:lang w:val="ro-RO"/>
        </w:rPr>
        <w:drawing>
          <wp:inline distT="0" distB="0" distL="0" distR="0" wp14:anchorId="1D0868C8" wp14:editId="2EFC028E">
            <wp:extent cx="3347357" cy="2320524"/>
            <wp:effectExtent l="0" t="0" r="5715" b="3810"/>
            <wp:docPr id="1168376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37621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52497" cy="2324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78B3" w:rsidRPr="00E278B3">
        <w:rPr>
          <w:noProof/>
          <w:lang w:val="ro-RO"/>
        </w:rPr>
        <w:drawing>
          <wp:inline distT="0" distB="0" distL="0" distR="0" wp14:anchorId="3BF33C47" wp14:editId="24BEFE48">
            <wp:extent cx="3009900" cy="3060901"/>
            <wp:effectExtent l="0" t="0" r="0" b="6350"/>
            <wp:docPr id="11654976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49768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13812" cy="3064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78B3" w:rsidRPr="00E278B3">
        <w:rPr>
          <w:noProof/>
          <w:lang w:val="ro-RO"/>
        </w:rPr>
        <w:drawing>
          <wp:inline distT="0" distB="0" distL="0" distR="0" wp14:anchorId="4F3994EB" wp14:editId="693BFD52">
            <wp:extent cx="3571408" cy="3543300"/>
            <wp:effectExtent l="0" t="0" r="0" b="0"/>
            <wp:docPr id="6205823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58234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76502" cy="3548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78B3" w:rsidRPr="00E278B3">
        <w:rPr>
          <w:noProof/>
          <w:lang w:val="ro-RO"/>
        </w:rPr>
        <w:drawing>
          <wp:inline distT="0" distB="0" distL="0" distR="0" wp14:anchorId="68308DDC" wp14:editId="17270E9D">
            <wp:extent cx="2383420" cy="2667000"/>
            <wp:effectExtent l="0" t="0" r="0" b="0"/>
            <wp:docPr id="986553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5539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85278" cy="2669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78B3" w:rsidRPr="00E278B3">
        <w:rPr>
          <w:noProof/>
          <w:lang w:val="ro-RO"/>
        </w:rPr>
        <w:drawing>
          <wp:inline distT="0" distB="0" distL="0" distR="0" wp14:anchorId="7A0975F8" wp14:editId="7D529410">
            <wp:extent cx="1700256" cy="2418547"/>
            <wp:effectExtent l="0" t="0" r="0" b="1270"/>
            <wp:docPr id="4442467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4677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08237" cy="242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78B3" w:rsidRPr="00E278B3">
        <w:rPr>
          <w:noProof/>
          <w:lang w:val="ro-RO"/>
        </w:rPr>
        <w:lastRenderedPageBreak/>
        <w:drawing>
          <wp:inline distT="0" distB="0" distL="0" distR="0" wp14:anchorId="4E19B04A" wp14:editId="14E48527">
            <wp:extent cx="6858000" cy="633095"/>
            <wp:effectExtent l="0" t="0" r="0" b="0"/>
            <wp:docPr id="20198505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85056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3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0023"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5C60FBC6" wp14:editId="3CEDE842">
                <wp:simplePos x="0" y="0"/>
                <wp:positionH relativeFrom="column">
                  <wp:posOffset>5497097</wp:posOffset>
                </wp:positionH>
                <wp:positionV relativeFrom="paragraph">
                  <wp:posOffset>-238526</wp:posOffset>
                </wp:positionV>
                <wp:extent cx="2231640" cy="5832000"/>
                <wp:effectExtent l="38100" t="38100" r="35560" b="35560"/>
                <wp:wrapNone/>
                <wp:docPr id="400352693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2231640" cy="5832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176BB7" id="Ink 16" o:spid="_x0000_s1026" type="#_x0000_t75" style="position:absolute;margin-left:432.35pt;margin-top:-19.3pt;width:176.7pt;height:460.2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">
                <v:imagedata r:id="rId21" o:title=""/>
              </v:shape>
            </w:pict>
          </mc:Fallback>
        </mc:AlternateContent>
      </w:r>
      <w:r w:rsidR="000D3899" w:rsidRPr="000D3899">
        <w:rPr>
          <w:noProof/>
          <w:lang w:val="ro-RO"/>
        </w:rPr>
        <w:drawing>
          <wp:inline distT="0" distB="0" distL="0" distR="0" wp14:anchorId="40CA6DBD" wp14:editId="402DBFB2">
            <wp:extent cx="2732345" cy="3790950"/>
            <wp:effectExtent l="0" t="0" r="0" b="0"/>
            <wp:docPr id="2199509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5090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34543" cy="37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D3899" w:rsidRPr="000D3899">
        <w:rPr>
          <w:noProof/>
          <w:lang w:val="ro-RO"/>
        </w:rPr>
        <w:drawing>
          <wp:inline distT="0" distB="0" distL="0" distR="0" wp14:anchorId="54D43BF0" wp14:editId="29286232">
            <wp:extent cx="2946416" cy="4229100"/>
            <wp:effectExtent l="0" t="0" r="6350" b="0"/>
            <wp:docPr id="1530112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112907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48605" cy="4232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576C" w:rsidRPr="0013576C">
        <w:rPr>
          <w:noProof/>
          <w:lang w:val="ro-RO"/>
        </w:rPr>
        <w:drawing>
          <wp:inline distT="0" distB="0" distL="0" distR="0" wp14:anchorId="12D90127" wp14:editId="2A0DE772">
            <wp:extent cx="4953691" cy="3524742"/>
            <wp:effectExtent l="0" t="0" r="0" b="0"/>
            <wp:docPr id="8788297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82978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35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0023">
        <w:rPr>
          <w:noProof/>
          <w:lang w:val="ro-RO"/>
        </w:rPr>
        <w:lastRenderedPageBreak/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1D56A19F" wp14:editId="784F44FE">
                <wp:simplePos x="0" y="0"/>
                <wp:positionH relativeFrom="column">
                  <wp:posOffset>4811091</wp:posOffset>
                </wp:positionH>
                <wp:positionV relativeFrom="paragraph">
                  <wp:posOffset>-504566</wp:posOffset>
                </wp:positionV>
                <wp:extent cx="2977920" cy="5226120"/>
                <wp:effectExtent l="38100" t="38100" r="51435" b="50800"/>
                <wp:wrapNone/>
                <wp:docPr id="27723690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2977920" cy="522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56627E" id="Ink 17" o:spid="_x0000_s1026" type="#_x0000_t75" style="position:absolute;margin-left:378.35pt;margin-top:-40.25pt;width:235.5pt;height:412.4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">
                <v:imagedata r:id="rId26" o:title=""/>
              </v:shape>
            </w:pict>
          </mc:Fallback>
        </mc:AlternateContent>
      </w:r>
      <w:r w:rsidR="0013576C" w:rsidRPr="0013576C">
        <w:rPr>
          <w:noProof/>
          <w:lang w:val="ro-RO"/>
        </w:rPr>
        <w:drawing>
          <wp:inline distT="0" distB="0" distL="0" distR="0" wp14:anchorId="4AC6B192" wp14:editId="2FCD4CA2">
            <wp:extent cx="3429000" cy="3841880"/>
            <wp:effectExtent l="0" t="0" r="0" b="6350"/>
            <wp:docPr id="13386842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684282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30109" cy="3843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576C" w:rsidRPr="0013576C">
        <w:rPr>
          <w:noProof/>
          <w:lang w:val="ro-RO"/>
        </w:rPr>
        <w:drawing>
          <wp:inline distT="0" distB="0" distL="0" distR="0" wp14:anchorId="789CCCA4" wp14:editId="2ABE7EBD">
            <wp:extent cx="3637201" cy="3200400"/>
            <wp:effectExtent l="0" t="0" r="1905" b="0"/>
            <wp:docPr id="19108540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854076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39889" cy="320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261A">
        <w:rPr>
          <w:noProof/>
          <w:lang w:val="ro-RO"/>
        </w:rPr>
        <w:lastRenderedPageBreak/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0AFAE39D" wp14:editId="70A968CC">
                <wp:simplePos x="0" y="0"/>
                <wp:positionH relativeFrom="column">
                  <wp:posOffset>4841400</wp:posOffset>
                </wp:positionH>
                <wp:positionV relativeFrom="paragraph">
                  <wp:posOffset>71714</wp:posOffset>
                </wp:positionV>
                <wp:extent cx="1525320" cy="2644200"/>
                <wp:effectExtent l="38100" t="38100" r="36830" b="41910"/>
                <wp:wrapNone/>
                <wp:docPr id="849262321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525320" cy="264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8F3EED" id="Ink 37" o:spid="_x0000_s1026" type="#_x0000_t75" style="position:absolute;margin-left:380.7pt;margin-top:5.15pt;width:121.05pt;height:209.1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">
                <v:imagedata r:id="rId30" o:title=""/>
              </v:shape>
            </w:pict>
          </mc:Fallback>
        </mc:AlternateContent>
      </w:r>
      <w:r w:rsidR="0013576C" w:rsidRPr="0013576C">
        <w:rPr>
          <w:noProof/>
          <w:lang w:val="ro-RO"/>
        </w:rPr>
        <w:drawing>
          <wp:inline distT="0" distB="0" distL="0" distR="0" wp14:anchorId="456586FF" wp14:editId="258C64D2">
            <wp:extent cx="4362450" cy="3068660"/>
            <wp:effectExtent l="0" t="0" r="0" b="0"/>
            <wp:docPr id="16367654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765457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64840" cy="3070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576C" w:rsidRPr="0013576C">
        <w:rPr>
          <w:noProof/>
          <w:lang w:val="ro-RO"/>
        </w:rPr>
        <w:drawing>
          <wp:inline distT="0" distB="0" distL="0" distR="0" wp14:anchorId="71888831" wp14:editId="1450AFBC">
            <wp:extent cx="3980543" cy="3737656"/>
            <wp:effectExtent l="0" t="0" r="1270" b="0"/>
            <wp:docPr id="12906766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676654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86644" cy="374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651E" w:rsidRPr="0086651E">
        <w:rPr>
          <w:lang w:val="ro-RO"/>
        </w:rPr>
        <w:drawing>
          <wp:inline distT="0" distB="0" distL="0" distR="0" wp14:anchorId="3C74125A" wp14:editId="10EC506B">
            <wp:extent cx="6858000" cy="950595"/>
            <wp:effectExtent l="0" t="0" r="0" b="1905"/>
            <wp:docPr id="5130949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094916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460BD" w14:textId="77777777" w:rsidR="000437E0" w:rsidRDefault="000437E0">
      <w:pPr>
        <w:rPr>
          <w:lang w:val="ro-RO"/>
        </w:rPr>
      </w:pPr>
      <w:r>
        <w:rPr>
          <w:lang w:val="ro-RO"/>
        </w:rPr>
        <w:br w:type="page"/>
      </w:r>
    </w:p>
    <w:p w14:paraId="314D1634" w14:textId="6E3E76A6" w:rsidR="000437E0" w:rsidRDefault="000437E0">
      <w:pPr>
        <w:rPr>
          <w:lang w:val="ro-RO"/>
        </w:rPr>
      </w:pPr>
    </w:p>
    <w:p w14:paraId="6D5A9DD6" w14:textId="702294FF" w:rsidR="000437E0" w:rsidRDefault="0003128A">
      <w:pPr>
        <w:rPr>
          <w:lang w:val="ro-RO"/>
        </w:rPr>
      </w:pPr>
      <w:r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79BAE1CF" wp14:editId="77015612">
                <wp:simplePos x="0" y="0"/>
                <wp:positionH relativeFrom="column">
                  <wp:posOffset>4597400</wp:posOffset>
                </wp:positionH>
                <wp:positionV relativeFrom="paragraph">
                  <wp:posOffset>-947710</wp:posOffset>
                </wp:positionV>
                <wp:extent cx="2270160" cy="3234960"/>
                <wp:effectExtent l="38100" t="38100" r="34925" b="41910"/>
                <wp:wrapNone/>
                <wp:docPr id="1458674862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2270160" cy="323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645850" id="Ink 38" o:spid="_x0000_s1026" type="#_x0000_t75" style="position:absolute;margin-left:361.5pt;margin-top:-75.1pt;width:179.7pt;height:255.7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">
                <v:imagedata r:id="rId35" o:title=""/>
              </v:shape>
            </w:pict>
          </mc:Fallback>
        </mc:AlternateContent>
      </w:r>
      <w:r w:rsidR="000437E0" w:rsidRPr="000437E0">
        <w:rPr>
          <w:lang w:val="ro-RO"/>
        </w:rPr>
        <w:drawing>
          <wp:inline distT="0" distB="0" distL="0" distR="0" wp14:anchorId="663BFCA4" wp14:editId="08ECD4B9">
            <wp:extent cx="6858000" cy="2710180"/>
            <wp:effectExtent l="0" t="0" r="0" b="0"/>
            <wp:docPr id="1542590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59095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1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37E0" w:rsidRPr="000437E0">
        <w:rPr>
          <w:lang w:val="ro-RO"/>
        </w:rPr>
        <w:drawing>
          <wp:inline distT="0" distB="0" distL="0" distR="0" wp14:anchorId="1E74BE80" wp14:editId="0B50D919">
            <wp:extent cx="6858000" cy="2865120"/>
            <wp:effectExtent l="0" t="0" r="0" b="0"/>
            <wp:docPr id="14465534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553457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5B0F" w:rsidRPr="00505B0F">
        <w:rPr>
          <w:lang w:val="ro-RO"/>
        </w:rPr>
        <w:drawing>
          <wp:inline distT="0" distB="0" distL="0" distR="0" wp14:anchorId="35701F9F" wp14:editId="6D769685">
            <wp:extent cx="4483100" cy="2749220"/>
            <wp:effectExtent l="0" t="0" r="0" b="0"/>
            <wp:docPr id="1848846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8467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85106" cy="275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37E0">
        <w:rPr>
          <w:lang w:val="ro-RO"/>
        </w:rPr>
        <w:br w:type="page"/>
      </w:r>
    </w:p>
    <w:p w14:paraId="4B17E1CE" w14:textId="77777777" w:rsidR="0086651E" w:rsidRDefault="0086651E">
      <w:pPr>
        <w:rPr>
          <w:lang w:val="ro-RO"/>
        </w:rPr>
      </w:pPr>
    </w:p>
    <w:p w14:paraId="4B2C7E7C" w14:textId="3474600C" w:rsidR="0030597D" w:rsidRDefault="003628C8">
      <w:pPr>
        <w:rPr>
          <w:lang w:val="ro-RO"/>
        </w:rPr>
      </w:pPr>
      <w:r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60DDAEEF" wp14:editId="45826A17">
                <wp:simplePos x="0" y="0"/>
                <wp:positionH relativeFrom="column">
                  <wp:posOffset>1806891</wp:posOffset>
                </wp:positionH>
                <wp:positionV relativeFrom="paragraph">
                  <wp:posOffset>139217</wp:posOffset>
                </wp:positionV>
                <wp:extent cx="2969640" cy="2793600"/>
                <wp:effectExtent l="38100" t="38100" r="40640" b="45085"/>
                <wp:wrapNone/>
                <wp:docPr id="1991479352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2969640" cy="279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C0ED1F" id="Ink 19" o:spid="_x0000_s1026" type="#_x0000_t75" style="position:absolute;margin-left:141.75pt;margin-top:10.45pt;width:234.85pt;height:220.9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">
                <v:imagedata r:id="rId40" o:title=""/>
              </v:shape>
            </w:pict>
          </mc:Fallback>
        </mc:AlternateContent>
      </w:r>
      <w:r w:rsidR="0013576C" w:rsidRPr="0013576C">
        <w:rPr>
          <w:noProof/>
          <w:lang w:val="ro-RO"/>
        </w:rPr>
        <w:drawing>
          <wp:inline distT="0" distB="0" distL="0" distR="0" wp14:anchorId="5C8C02D7" wp14:editId="3E4C3379">
            <wp:extent cx="6858000" cy="5781675"/>
            <wp:effectExtent l="0" t="0" r="0" b="9525"/>
            <wp:docPr id="6251742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174272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8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576C" w:rsidRPr="0013576C">
        <w:rPr>
          <w:noProof/>
          <w:lang w:val="ro-RO"/>
        </w:rPr>
        <w:drawing>
          <wp:inline distT="0" distB="0" distL="0" distR="0" wp14:anchorId="0ACF3D05" wp14:editId="7655C403">
            <wp:extent cx="6858000" cy="2270760"/>
            <wp:effectExtent l="0" t="0" r="0" b="0"/>
            <wp:docPr id="3872296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229633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55964">
        <w:rPr>
          <w:noProof/>
          <w:lang w:val="ro-RO"/>
        </w:rPr>
        <w:lastRenderedPageBreak/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7470C6FB" wp14:editId="08F8D1E5">
                <wp:simplePos x="0" y="0"/>
                <wp:positionH relativeFrom="column">
                  <wp:posOffset>5419627</wp:posOffset>
                </wp:positionH>
                <wp:positionV relativeFrom="paragraph">
                  <wp:posOffset>-165255</wp:posOffset>
                </wp:positionV>
                <wp:extent cx="1646280" cy="2364840"/>
                <wp:effectExtent l="38100" t="38100" r="49530" b="35560"/>
                <wp:wrapNone/>
                <wp:docPr id="502210497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1646280" cy="236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C66D3A" id="Ink 23" o:spid="_x0000_s1026" type="#_x0000_t75" style="position:absolute;margin-left:426.25pt;margin-top:-13.5pt;width:130.65pt;height:187.1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">
                <v:imagedata r:id="rId44" o:title=""/>
              </v:shape>
            </w:pict>
          </mc:Fallback>
        </mc:AlternateContent>
      </w:r>
      <w:r w:rsidR="0013576C" w:rsidRPr="0013576C">
        <w:rPr>
          <w:noProof/>
          <w:lang w:val="ro-RO"/>
        </w:rPr>
        <w:drawing>
          <wp:inline distT="0" distB="0" distL="0" distR="0" wp14:anchorId="6038A0C0" wp14:editId="1FECEDCB">
            <wp:extent cx="6858000" cy="3140075"/>
            <wp:effectExtent l="0" t="0" r="0" b="3175"/>
            <wp:docPr id="13660754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075427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4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576C" w:rsidRPr="0013576C">
        <w:rPr>
          <w:noProof/>
          <w:lang w:val="ro-RO"/>
        </w:rPr>
        <w:drawing>
          <wp:inline distT="0" distB="0" distL="0" distR="0" wp14:anchorId="7A4B32E4" wp14:editId="6233984E">
            <wp:extent cx="6858000" cy="4204335"/>
            <wp:effectExtent l="0" t="0" r="0" b="5715"/>
            <wp:docPr id="12279235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923576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0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576C" w:rsidRPr="0013576C">
        <w:rPr>
          <w:noProof/>
          <w:lang w:val="ro-RO"/>
        </w:rPr>
        <w:lastRenderedPageBreak/>
        <w:drawing>
          <wp:inline distT="0" distB="0" distL="0" distR="0" wp14:anchorId="2796CF9C" wp14:editId="059CDC51">
            <wp:extent cx="5715000" cy="4432300"/>
            <wp:effectExtent l="0" t="0" r="0" b="6350"/>
            <wp:docPr id="9446476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647653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17682" cy="443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15AA"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65F834BB" wp14:editId="1FF5DD54">
                <wp:simplePos x="0" y="0"/>
                <wp:positionH relativeFrom="column">
                  <wp:posOffset>4342740</wp:posOffset>
                </wp:positionH>
                <wp:positionV relativeFrom="paragraph">
                  <wp:posOffset>2961000</wp:posOffset>
                </wp:positionV>
                <wp:extent cx="1741320" cy="5665320"/>
                <wp:effectExtent l="38100" t="38100" r="49530" b="50165"/>
                <wp:wrapNone/>
                <wp:docPr id="1464382330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1741320" cy="566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79820F" id="Ink 39" o:spid="_x0000_s1026" type="#_x0000_t75" style="position:absolute;margin-left:341.45pt;margin-top:232.65pt;width:138.1pt;height:447.1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">
                <v:imagedata r:id="rId49" o:title=""/>
              </v:shape>
            </w:pict>
          </mc:Fallback>
        </mc:AlternateContent>
      </w:r>
      <w:r w:rsidR="00005A81" w:rsidRPr="00005A81">
        <w:rPr>
          <w:noProof/>
          <w:lang w:val="ro-RO"/>
        </w:rPr>
        <w:drawing>
          <wp:inline distT="0" distB="0" distL="0" distR="0" wp14:anchorId="319F793D" wp14:editId="2B34CB4B">
            <wp:extent cx="3981450" cy="2984982"/>
            <wp:effectExtent l="0" t="0" r="0" b="6350"/>
            <wp:docPr id="2520566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056648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983583" cy="298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5A81" w:rsidRPr="00005A81">
        <w:rPr>
          <w:noProof/>
          <w:lang w:val="ro-RO"/>
        </w:rPr>
        <w:lastRenderedPageBreak/>
        <w:drawing>
          <wp:inline distT="0" distB="0" distL="0" distR="0" wp14:anchorId="4B63387C" wp14:editId="08D51FBA">
            <wp:extent cx="5086350" cy="2539878"/>
            <wp:effectExtent l="0" t="0" r="0" b="0"/>
            <wp:docPr id="1269321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3210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090058" cy="2541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15AA"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6F958A3E" wp14:editId="7032D142">
                <wp:simplePos x="0" y="0"/>
                <wp:positionH relativeFrom="column">
                  <wp:posOffset>4457940</wp:posOffset>
                </wp:positionH>
                <wp:positionV relativeFrom="paragraph">
                  <wp:posOffset>2783880</wp:posOffset>
                </wp:positionV>
                <wp:extent cx="1940400" cy="5828760"/>
                <wp:effectExtent l="38100" t="38100" r="41275" b="38735"/>
                <wp:wrapNone/>
                <wp:docPr id="1111160503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1940400" cy="582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68F767" id="Ink 40" o:spid="_x0000_s1026" type="#_x0000_t75" style="position:absolute;margin-left:350.5pt;margin-top:218.7pt;width:153.8pt;height:459.9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">
                <v:imagedata r:id="rId53" o:title=""/>
              </v:shape>
            </w:pict>
          </mc:Fallback>
        </mc:AlternateContent>
      </w:r>
      <w:r w:rsidR="00005A81" w:rsidRPr="00005A81">
        <w:rPr>
          <w:noProof/>
          <w:lang w:val="ro-RO"/>
        </w:rPr>
        <w:drawing>
          <wp:inline distT="0" distB="0" distL="0" distR="0" wp14:anchorId="3FB9BADD" wp14:editId="4FD18C1D">
            <wp:extent cx="5314950" cy="4218003"/>
            <wp:effectExtent l="0" t="0" r="0" b="0"/>
            <wp:docPr id="1222133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133416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317896" cy="4220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2CAB0" w14:textId="77777777" w:rsidR="0030597D" w:rsidRDefault="0030597D">
      <w:pPr>
        <w:rPr>
          <w:lang w:val="ro-RO"/>
        </w:rPr>
      </w:pPr>
    </w:p>
    <w:p w14:paraId="55618227" w14:textId="77777777" w:rsidR="0030597D" w:rsidRDefault="0030597D">
      <w:pPr>
        <w:rPr>
          <w:lang w:val="ro-RO"/>
        </w:rPr>
      </w:pPr>
    </w:p>
    <w:p w14:paraId="3F0E74E5" w14:textId="77777777" w:rsidR="0030597D" w:rsidRDefault="0030597D">
      <w:pPr>
        <w:rPr>
          <w:lang w:val="ro-RO"/>
        </w:rPr>
      </w:pPr>
    </w:p>
    <w:p w14:paraId="349E4271" w14:textId="2130F87A" w:rsidR="0030597D" w:rsidRDefault="0030597D">
      <w:pPr>
        <w:rPr>
          <w:lang w:val="ro-RO"/>
        </w:rPr>
      </w:pPr>
      <w:r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6EB912BF" wp14:editId="1F18C515">
                <wp:simplePos x="0" y="0"/>
                <wp:positionH relativeFrom="column">
                  <wp:posOffset>8006049</wp:posOffset>
                </wp:positionH>
                <wp:positionV relativeFrom="paragraph">
                  <wp:posOffset>1502451</wp:posOffset>
                </wp:positionV>
                <wp:extent cx="29880" cy="19080"/>
                <wp:effectExtent l="38100" t="38100" r="46355" b="38100"/>
                <wp:wrapNone/>
                <wp:docPr id="1662143991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29880" cy="1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51BD95" id="Ink 2" o:spid="_x0000_s1026" type="#_x0000_t75" style="position:absolute;margin-left:629.9pt;margin-top:117.8pt;width:3.3pt;height:2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">
                <v:imagedata r:id="rId56" o:title=""/>
              </v:shape>
            </w:pict>
          </mc:Fallback>
        </mc:AlternateContent>
      </w:r>
    </w:p>
    <w:p w14:paraId="7D83C286" w14:textId="624BF3A5" w:rsidR="00726568" w:rsidRDefault="0030597D">
      <w:pPr>
        <w:rPr>
          <w:lang w:val="ro-RO"/>
        </w:rPr>
      </w:pPr>
      <w:r>
        <w:rPr>
          <w:noProof/>
          <w:lang w:val="ro-RO"/>
        </w:rPr>
        <w:lastRenderedPageBreak/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9F1613C" wp14:editId="1D3ED171">
                <wp:simplePos x="0" y="0"/>
                <wp:positionH relativeFrom="column">
                  <wp:posOffset>4827609</wp:posOffset>
                </wp:positionH>
                <wp:positionV relativeFrom="paragraph">
                  <wp:posOffset>-458786</wp:posOffset>
                </wp:positionV>
                <wp:extent cx="1865520" cy="2599920"/>
                <wp:effectExtent l="38100" t="38100" r="40005" b="48260"/>
                <wp:wrapNone/>
                <wp:docPr id="1749416680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1865520" cy="259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FF3E59" id="Ink 1" o:spid="_x0000_s1026" type="#_x0000_t75" style="position:absolute;margin-left:379.65pt;margin-top:-36.6pt;width:147.9pt;height:205.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">
                <v:imagedata r:id="rId58" o:title=""/>
              </v:shape>
            </w:pict>
          </mc:Fallback>
        </mc:AlternateContent>
      </w:r>
      <w:r w:rsidR="00005A81" w:rsidRPr="00005A81">
        <w:rPr>
          <w:noProof/>
          <w:lang w:val="ro-RO"/>
        </w:rPr>
        <w:drawing>
          <wp:inline distT="0" distB="0" distL="0" distR="0" wp14:anchorId="51AA64CE" wp14:editId="6B91C7DE">
            <wp:extent cx="4838700" cy="2256268"/>
            <wp:effectExtent l="0" t="0" r="0" b="0"/>
            <wp:docPr id="654220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220599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842376" cy="2257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5A81" w:rsidRPr="00005A81">
        <w:rPr>
          <w:noProof/>
          <w:lang w:val="ro-RO"/>
        </w:rPr>
        <w:drawing>
          <wp:inline distT="0" distB="0" distL="0" distR="0" wp14:anchorId="2165FA39" wp14:editId="27586850">
            <wp:extent cx="4819650" cy="3243446"/>
            <wp:effectExtent l="0" t="0" r="0" b="0"/>
            <wp:docPr id="14298953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895333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826032" cy="3247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5A81" w:rsidRPr="00005A81">
        <w:rPr>
          <w:noProof/>
          <w:lang w:val="ro-RO"/>
        </w:rPr>
        <w:drawing>
          <wp:inline distT="0" distB="0" distL="0" distR="0" wp14:anchorId="637940BA" wp14:editId="5B12DDC1">
            <wp:extent cx="4207329" cy="1217911"/>
            <wp:effectExtent l="0" t="0" r="3175" b="1905"/>
            <wp:docPr id="306764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7641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11839" cy="121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4B02">
        <w:rPr>
          <w:noProof/>
          <w:lang w:val="ro-RO"/>
        </w:rPr>
        <w:lastRenderedPageBreak/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343AAE7D" wp14:editId="507B5D14">
                <wp:simplePos x="0" y="0"/>
                <wp:positionH relativeFrom="column">
                  <wp:posOffset>6161049</wp:posOffset>
                </wp:positionH>
                <wp:positionV relativeFrom="paragraph">
                  <wp:posOffset>-369746</wp:posOffset>
                </wp:positionV>
                <wp:extent cx="928440" cy="1656000"/>
                <wp:effectExtent l="38100" t="38100" r="43180" b="40005"/>
                <wp:wrapNone/>
                <wp:docPr id="1409029931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928440" cy="165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5F4BE7" id="Ink 3" o:spid="_x0000_s1026" type="#_x0000_t75" style="position:absolute;margin-left:484.6pt;margin-top:-29.6pt;width:74.05pt;height:131.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">
                <v:imagedata r:id="rId63" o:title=""/>
              </v:shape>
            </w:pict>
          </mc:Fallback>
        </mc:AlternateContent>
      </w:r>
      <w:r w:rsidR="00005A81" w:rsidRPr="00005A81">
        <w:rPr>
          <w:noProof/>
          <w:lang w:val="ro-RO"/>
        </w:rPr>
        <w:drawing>
          <wp:inline distT="0" distB="0" distL="0" distR="0" wp14:anchorId="06924F9F" wp14:editId="63B446D8">
            <wp:extent cx="6858000" cy="7202805"/>
            <wp:effectExtent l="0" t="0" r="0" b="0"/>
            <wp:docPr id="17957033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703303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20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0C6">
        <w:rPr>
          <w:noProof/>
          <w:lang w:val="ro-RO"/>
        </w:rPr>
        <w:lastRenderedPageBreak/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16CEEE6A" wp14:editId="557D41E5">
                <wp:simplePos x="0" y="0"/>
                <wp:positionH relativeFrom="column">
                  <wp:posOffset>5448270</wp:posOffset>
                </wp:positionH>
                <wp:positionV relativeFrom="paragraph">
                  <wp:posOffset>109410</wp:posOffset>
                </wp:positionV>
                <wp:extent cx="2070720" cy="3223800"/>
                <wp:effectExtent l="38100" t="38100" r="44450" b="53340"/>
                <wp:wrapNone/>
                <wp:docPr id="1938872116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2070720" cy="322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4F0DAC" id="Ink 5" o:spid="_x0000_s1026" type="#_x0000_t75" style="position:absolute;margin-left:428.5pt;margin-top:8.1pt;width:164.05pt;height:254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">
                <v:imagedata r:id="rId66" o:title=""/>
              </v:shape>
            </w:pict>
          </mc:Fallback>
        </mc:AlternateContent>
      </w:r>
      <w:r w:rsidR="00FA3172" w:rsidRPr="00FA3172">
        <w:rPr>
          <w:noProof/>
          <w:lang w:val="ro-RO"/>
        </w:rPr>
        <w:drawing>
          <wp:inline distT="0" distB="0" distL="0" distR="0" wp14:anchorId="3ADB31A6" wp14:editId="6804EFD6">
            <wp:extent cx="6858000" cy="2668270"/>
            <wp:effectExtent l="0" t="0" r="0" b="0"/>
            <wp:docPr id="19215453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545327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6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3172" w:rsidRPr="00FA3172">
        <w:rPr>
          <w:noProof/>
          <w:lang w:val="ro-RO"/>
        </w:rPr>
        <w:drawing>
          <wp:inline distT="0" distB="0" distL="0" distR="0" wp14:anchorId="5802C19D" wp14:editId="750C5B42">
            <wp:extent cx="4125686" cy="2188906"/>
            <wp:effectExtent l="0" t="0" r="8255" b="1905"/>
            <wp:docPr id="999472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472875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148046" cy="2200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0C6">
        <w:rPr>
          <w:noProof/>
          <w:lang w:val="ro-RO"/>
        </w:rPr>
        <w:lastRenderedPageBreak/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4851B362" wp14:editId="7615D6A1">
                <wp:simplePos x="0" y="0"/>
                <wp:positionH relativeFrom="column">
                  <wp:posOffset>5581350</wp:posOffset>
                </wp:positionH>
                <wp:positionV relativeFrom="paragraph">
                  <wp:posOffset>92850</wp:posOffset>
                </wp:positionV>
                <wp:extent cx="1559520" cy="2549160"/>
                <wp:effectExtent l="38100" t="38100" r="41275" b="41910"/>
                <wp:wrapNone/>
                <wp:docPr id="1863416487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1559520" cy="254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E66C4B" id="Ink 4" o:spid="_x0000_s1026" type="#_x0000_t75" style="position:absolute;margin-left:439pt;margin-top:6.8pt;width:123.8pt;height:201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">
                <v:imagedata r:id="rId70" o:title=""/>
              </v:shape>
            </w:pict>
          </mc:Fallback>
        </mc:AlternateContent>
      </w:r>
      <w:r w:rsidR="00005A81" w:rsidRPr="00005A81">
        <w:rPr>
          <w:noProof/>
          <w:lang w:val="ro-RO"/>
        </w:rPr>
        <w:drawing>
          <wp:inline distT="0" distB="0" distL="0" distR="0" wp14:anchorId="414F3A8B" wp14:editId="156906A7">
            <wp:extent cx="5244677" cy="2760254"/>
            <wp:effectExtent l="0" t="0" r="0" b="2540"/>
            <wp:docPr id="231209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209516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46994" cy="2761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5A81" w:rsidRPr="00005A81">
        <w:rPr>
          <w:noProof/>
          <w:lang w:val="ro-RO"/>
        </w:rPr>
        <w:drawing>
          <wp:inline distT="0" distB="0" distL="0" distR="0" wp14:anchorId="2CE71E26" wp14:editId="2D6471AA">
            <wp:extent cx="6858000" cy="2962275"/>
            <wp:effectExtent l="0" t="0" r="0" b="9525"/>
            <wp:docPr id="14563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375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2EAD6" w14:textId="77777777" w:rsidR="00005A81" w:rsidRDefault="00005A81">
      <w:pPr>
        <w:rPr>
          <w:lang w:val="ro-RO"/>
        </w:rPr>
      </w:pPr>
    </w:p>
    <w:p w14:paraId="23591DB9" w14:textId="4E5909A7" w:rsidR="00005A81" w:rsidRDefault="00005A81">
      <w:pPr>
        <w:rPr>
          <w:lang w:val="ro-RO"/>
        </w:rPr>
      </w:pPr>
      <w:r>
        <w:rPr>
          <w:lang w:val="ro-RO"/>
        </w:rPr>
        <w:t>Semafore</w:t>
      </w:r>
    </w:p>
    <w:p w14:paraId="0E67B5A0" w14:textId="2BFCE219" w:rsidR="00005A81" w:rsidRDefault="00005A81">
      <w:pPr>
        <w:rPr>
          <w:lang w:val="ro-RO"/>
        </w:rPr>
      </w:pPr>
      <w:r>
        <w:rPr>
          <w:lang w:val="ro-RO"/>
        </w:rPr>
        <w:t>Barrrier</w:t>
      </w:r>
    </w:p>
    <w:p w14:paraId="11E3BD76" w14:textId="6518CB7E" w:rsidR="00D35415" w:rsidRDefault="00D35415">
      <w:pPr>
        <w:rPr>
          <w:lang w:val="ro-RO"/>
        </w:rPr>
      </w:pPr>
      <w:r>
        <w:rPr>
          <w:lang w:val="ro-RO"/>
        </w:rPr>
        <w:t>DEADLOCK</w:t>
      </w:r>
    </w:p>
    <w:p w14:paraId="30D54570" w14:textId="6568713C" w:rsidR="00CA3266" w:rsidRDefault="006D66AE">
      <w:pPr>
        <w:rPr>
          <w:lang w:val="ro-RO"/>
        </w:rPr>
      </w:pPr>
      <w:r>
        <w:rPr>
          <w:noProof/>
          <w:lang w:val="ro-RO"/>
        </w:rPr>
        <w:lastRenderedPageBreak/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72CCF0D9" wp14:editId="1E2817D0">
                <wp:simplePos x="0" y="0"/>
                <wp:positionH relativeFrom="column">
                  <wp:posOffset>5715257</wp:posOffset>
                </wp:positionH>
                <wp:positionV relativeFrom="paragraph">
                  <wp:posOffset>-1381423</wp:posOffset>
                </wp:positionV>
                <wp:extent cx="845640" cy="3801600"/>
                <wp:effectExtent l="38100" t="38100" r="50165" b="46990"/>
                <wp:wrapNone/>
                <wp:docPr id="944957694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845640" cy="380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09F655" id="Ink 7" o:spid="_x0000_s1026" type="#_x0000_t75" style="position:absolute;margin-left:449.5pt;margin-top:-109.25pt;width:67.6pt;height:300.3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">
                <v:imagedata r:id="rId74" o:title=""/>
              </v:shape>
            </w:pict>
          </mc:Fallback>
        </mc:AlternateContent>
      </w:r>
      <w:r w:rsidR="00005A81"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64A68379" wp14:editId="6E981FBA">
                <wp:simplePos x="0" y="0"/>
                <wp:positionH relativeFrom="column">
                  <wp:posOffset>3886200</wp:posOffset>
                </wp:positionH>
                <wp:positionV relativeFrom="paragraph">
                  <wp:posOffset>438150</wp:posOffset>
                </wp:positionV>
                <wp:extent cx="1407300" cy="1151890"/>
                <wp:effectExtent l="38100" t="38100" r="2540" b="48260"/>
                <wp:wrapNone/>
                <wp:docPr id="1575375134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1407300" cy="11518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398289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305.5pt;margin-top:34pt;width:111.75pt;height:91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">
                <v:imagedata r:id="rId76" o:title=""/>
              </v:shape>
            </w:pict>
          </mc:Fallback>
        </mc:AlternateContent>
      </w:r>
      <w:r w:rsidR="00005A81" w:rsidRPr="00005A81">
        <w:rPr>
          <w:noProof/>
          <w:lang w:val="ro-RO"/>
        </w:rPr>
        <w:drawing>
          <wp:inline distT="0" distB="0" distL="0" distR="0" wp14:anchorId="2851B8CD" wp14:editId="27FE31EE">
            <wp:extent cx="6858000" cy="3088640"/>
            <wp:effectExtent l="0" t="0" r="0" b="0"/>
            <wp:docPr id="936458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458453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2EA4A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>What will this code print?</w:t>
      </w:r>
    </w:p>
    <w:p w14:paraId="7EB31470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>A) When    pthread_barrier_init(&amp;b1, 0, 11);  and we have 7 threads.</w:t>
      </w:r>
    </w:p>
    <w:p w14:paraId="3723FAAF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     R:   </w:t>
      </w:r>
    </w:p>
    <w:p w14:paraId="7A54D7EC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>B) If we change  to  pthread_barrier_init(&amp;b1, 0, 7);  we have 7 threads.</w:t>
      </w:r>
    </w:p>
    <w:p w14:paraId="23EC7C76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    R:  </w:t>
      </w:r>
    </w:p>
    <w:p w14:paraId="426F7AEE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C) If we change to    pthread_barrier_init(&amp;b1, 0, 3);. </w:t>
      </w:r>
    </w:p>
    <w:p w14:paraId="49CBE1EA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    R:  </w:t>
      </w:r>
    </w:p>
    <w:p w14:paraId="2DA6A59A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>#include &lt;stdio.h&gt;</w:t>
      </w:r>
    </w:p>
    <w:p w14:paraId="6D2BC562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>#include &lt;pthread.h&gt;</w:t>
      </w:r>
    </w:p>
    <w:p w14:paraId="43402288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>int n=0;</w:t>
      </w:r>
    </w:p>
    <w:p w14:paraId="0E79A4D5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>pthread_barrier_t b1,b2;</w:t>
      </w:r>
    </w:p>
    <w:p w14:paraId="6BB548A8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</w:t>
      </w:r>
    </w:p>
    <w:p w14:paraId="24B14799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>void* f(void * a){</w:t>
      </w:r>
    </w:p>
    <w:p w14:paraId="40148815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       pthread_barrier_wait(&amp;b1);</w:t>
      </w:r>
    </w:p>
    <w:p w14:paraId="6EB55CC0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       n++;</w:t>
      </w:r>
    </w:p>
    <w:p w14:paraId="3EB42AC2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       return NULL;</w:t>
      </w:r>
    </w:p>
    <w:p w14:paraId="20D93BCE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>}</w:t>
      </w:r>
    </w:p>
    <w:p w14:paraId="48D813D2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</w:t>
      </w:r>
    </w:p>
    <w:p w14:paraId="247D2BCB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>int main(){</w:t>
      </w:r>
    </w:p>
    <w:p w14:paraId="7105CFAD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       int i;</w:t>
      </w:r>
    </w:p>
    <w:p w14:paraId="06FD2440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       pthread_t t[7];</w:t>
      </w:r>
    </w:p>
    <w:p w14:paraId="38645D3A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lastRenderedPageBreak/>
        <w:t xml:space="preserve">        pthread_barrier_init(&amp;b1, 0, 11);</w:t>
      </w:r>
    </w:p>
    <w:p w14:paraId="7D5959D3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       </w:t>
      </w:r>
    </w:p>
    <w:p w14:paraId="67D7F919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       for (i=0; i&lt;7; i++)</w:t>
      </w:r>
    </w:p>
    <w:p w14:paraId="637C2140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               pthread_create(&amp;t[i], NULL, f, NULL);</w:t>
      </w:r>
    </w:p>
    <w:p w14:paraId="2C14870B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       for (i=0; i&lt;7; i++)</w:t>
      </w:r>
    </w:p>
    <w:p w14:paraId="2A8D6EF7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               pthread_join(t[i], NULL);</w:t>
      </w:r>
    </w:p>
    <w:p w14:paraId="0EE6B587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</w:t>
      </w:r>
    </w:p>
    <w:p w14:paraId="43CEAD92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       pthread_barrier_destroy(&amp;b1);</w:t>
      </w:r>
    </w:p>
    <w:p w14:paraId="6AE59659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       printf("%d \n", n);</w:t>
      </w:r>
    </w:p>
    <w:p w14:paraId="04C5CC25" w14:textId="77777777" w:rsidR="00D35415" w:rsidRPr="00D35415" w:rsidRDefault="00D35415" w:rsidP="00D35415">
      <w:pPr>
        <w:rPr>
          <w:lang w:val="ro-RO"/>
        </w:rPr>
      </w:pPr>
      <w:r w:rsidRPr="00D35415">
        <w:rPr>
          <w:lang w:val="ro-RO"/>
        </w:rPr>
        <w:t xml:space="preserve">        return 0;</w:t>
      </w:r>
    </w:p>
    <w:p w14:paraId="02909D6C" w14:textId="6CB667D3" w:rsidR="00D35415" w:rsidRDefault="009B3038" w:rsidP="00D35415">
      <w:pPr>
        <w:rPr>
          <w:lang w:val="ro-RO"/>
        </w:rPr>
      </w:pPr>
      <w:r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2CB9EC7C" wp14:editId="0C15BECB">
                <wp:simplePos x="0" y="0"/>
                <wp:positionH relativeFrom="column">
                  <wp:posOffset>5786647</wp:posOffset>
                </wp:positionH>
                <wp:positionV relativeFrom="paragraph">
                  <wp:posOffset>-714392</wp:posOffset>
                </wp:positionV>
                <wp:extent cx="949320" cy="1742400"/>
                <wp:effectExtent l="38100" t="38100" r="41910" b="48895"/>
                <wp:wrapNone/>
                <wp:docPr id="1700692915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949320" cy="174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F4091B" id="Ink 6" o:spid="_x0000_s1026" type="#_x0000_t75" style="position:absolute;margin-left:455.15pt;margin-top:-56.75pt;width:75.75pt;height:138.2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">
                <v:imagedata r:id="rId79" o:title=""/>
              </v:shape>
            </w:pict>
          </mc:Fallback>
        </mc:AlternateContent>
      </w:r>
      <w:r w:rsidR="00D35415" w:rsidRPr="00D35415">
        <w:rPr>
          <w:lang w:val="ro-RO"/>
        </w:rPr>
        <w:t>}</w:t>
      </w:r>
    </w:p>
    <w:p w14:paraId="20FBF7BA" w14:textId="77777777" w:rsidR="00CA3266" w:rsidRDefault="00CA3266">
      <w:pPr>
        <w:rPr>
          <w:lang w:val="ro-RO"/>
        </w:rPr>
      </w:pPr>
    </w:p>
    <w:p w14:paraId="399597B3" w14:textId="7AAD954A" w:rsidR="00320218" w:rsidRDefault="00CA3266">
      <w:pPr>
        <w:rPr>
          <w:lang w:val="ro-RO"/>
        </w:rPr>
      </w:pPr>
      <w:r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5AA658BC" wp14:editId="06DC21CA">
                <wp:simplePos x="0" y="0"/>
                <wp:positionH relativeFrom="column">
                  <wp:posOffset>7002510</wp:posOffset>
                </wp:positionH>
                <wp:positionV relativeFrom="paragraph">
                  <wp:posOffset>110855</wp:posOffset>
                </wp:positionV>
                <wp:extent cx="7920" cy="360"/>
                <wp:effectExtent l="38100" t="38100" r="49530" b="38100"/>
                <wp:wrapNone/>
                <wp:docPr id="203732949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792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7443A8" id="Ink 4" o:spid="_x0000_s1026" type="#_x0000_t75" style="position:absolute;margin-left:550.9pt;margin-top:8.25pt;width:1.6pt;height:1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">
                <v:imagedata r:id="rId81" o:title=""/>
              </v:shape>
            </w:pict>
          </mc:Fallback>
        </mc:AlternateContent>
      </w:r>
      <w:r w:rsidRPr="00CA3266">
        <w:rPr>
          <w:noProof/>
          <w:lang w:val="ro-RO"/>
        </w:rPr>
        <w:drawing>
          <wp:inline distT="0" distB="0" distL="0" distR="0" wp14:anchorId="6277E336" wp14:editId="2C548155">
            <wp:extent cx="6154009" cy="1343212"/>
            <wp:effectExtent l="0" t="0" r="0" b="9525"/>
            <wp:docPr id="6236182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618230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154009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3172" w:rsidRPr="00FA3172">
        <w:rPr>
          <w:noProof/>
          <w:lang w:val="ro-RO"/>
        </w:rPr>
        <w:drawing>
          <wp:inline distT="0" distB="0" distL="0" distR="0" wp14:anchorId="05229E50" wp14:editId="5CAB7AA3">
            <wp:extent cx="6858000" cy="3863975"/>
            <wp:effectExtent l="0" t="0" r="0" b="3175"/>
            <wp:docPr id="14547668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766888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6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043">
        <w:rPr>
          <w:noProof/>
          <w:lang w:val="ro-RO"/>
        </w:rPr>
        <w:lastRenderedPageBreak/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77EAE73B" wp14:editId="5F3C4600">
                <wp:simplePos x="0" y="0"/>
                <wp:positionH relativeFrom="column">
                  <wp:posOffset>6746520</wp:posOffset>
                </wp:positionH>
                <wp:positionV relativeFrom="paragraph">
                  <wp:posOffset>-17132</wp:posOffset>
                </wp:positionV>
                <wp:extent cx="147600" cy="965880"/>
                <wp:effectExtent l="38100" t="38100" r="43180" b="43815"/>
                <wp:wrapNone/>
                <wp:docPr id="1147537904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147600" cy="965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BE7AEB" id="Ink 8" o:spid="_x0000_s1026" type="#_x0000_t75" style="position:absolute;margin-left:530.7pt;margin-top:-1.85pt;width:12.6pt;height:77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">
                <v:imagedata r:id="rId85" o:title=""/>
              </v:shape>
            </w:pict>
          </mc:Fallback>
        </mc:AlternateContent>
      </w:r>
      <w:r w:rsidR="00FA3172" w:rsidRPr="00FA3172">
        <w:rPr>
          <w:noProof/>
          <w:lang w:val="ro-RO"/>
        </w:rPr>
        <w:drawing>
          <wp:inline distT="0" distB="0" distL="0" distR="0" wp14:anchorId="608597B8" wp14:editId="5CFD3236">
            <wp:extent cx="6858000" cy="2042795"/>
            <wp:effectExtent l="0" t="0" r="0" b="0"/>
            <wp:docPr id="12011019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101993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4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3ECE"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28C1A2DF" wp14:editId="1A33A1C0">
                <wp:simplePos x="0" y="0"/>
                <wp:positionH relativeFrom="column">
                  <wp:posOffset>3047655</wp:posOffset>
                </wp:positionH>
                <wp:positionV relativeFrom="paragraph">
                  <wp:posOffset>3110580</wp:posOffset>
                </wp:positionV>
                <wp:extent cx="1727640" cy="3134160"/>
                <wp:effectExtent l="38100" t="38100" r="44450" b="47625"/>
                <wp:wrapNone/>
                <wp:docPr id="717409267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1727640" cy="313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4F3E2A" id="Ink 11" o:spid="_x0000_s1026" type="#_x0000_t75" style="position:absolute;margin-left:239.45pt;margin-top:244.45pt;width:137.05pt;height:247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">
                <v:imagedata r:id="rId88" o:title=""/>
              </v:shape>
            </w:pict>
          </mc:Fallback>
        </mc:AlternateContent>
      </w:r>
      <w:r w:rsidR="00FA3172" w:rsidRPr="00FA3172">
        <w:rPr>
          <w:noProof/>
          <w:lang w:val="ro-RO"/>
        </w:rPr>
        <w:drawing>
          <wp:inline distT="0" distB="0" distL="0" distR="0" wp14:anchorId="1266BE18" wp14:editId="15EC8A3B">
            <wp:extent cx="6858000" cy="3963670"/>
            <wp:effectExtent l="0" t="0" r="0" b="0"/>
            <wp:docPr id="1290273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2738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6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38AC">
        <w:rPr>
          <w:noProof/>
          <w:lang w:val="ro-RO"/>
        </w:rPr>
        <w:lastRenderedPageBreak/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44BF181E" wp14:editId="146ADA6E">
                <wp:simplePos x="0" y="0"/>
                <wp:positionH relativeFrom="column">
                  <wp:posOffset>6775680</wp:posOffset>
                </wp:positionH>
                <wp:positionV relativeFrom="paragraph">
                  <wp:posOffset>-572363</wp:posOffset>
                </wp:positionV>
                <wp:extent cx="358560" cy="1742760"/>
                <wp:effectExtent l="38100" t="38100" r="41910" b="48260"/>
                <wp:wrapNone/>
                <wp:docPr id="1224046071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358560" cy="174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60ABC4" id="Ink 9" o:spid="_x0000_s1026" type="#_x0000_t75" style="position:absolute;margin-left:533pt;margin-top:-45.55pt;width:29.25pt;height:138.2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">
                <v:imagedata r:id="rId91" o:title=""/>
              </v:shape>
            </w:pict>
          </mc:Fallback>
        </mc:AlternateContent>
      </w:r>
      <w:r w:rsidR="00FA3172" w:rsidRPr="00FA3172">
        <w:rPr>
          <w:noProof/>
          <w:lang w:val="ro-RO"/>
        </w:rPr>
        <w:drawing>
          <wp:inline distT="0" distB="0" distL="0" distR="0" wp14:anchorId="3FBB2F7C" wp14:editId="4520BF19">
            <wp:extent cx="6858000" cy="2958465"/>
            <wp:effectExtent l="0" t="0" r="0" b="0"/>
            <wp:docPr id="1622462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4623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5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3ECE"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55EE96DF" wp14:editId="533DA93B">
                <wp:simplePos x="0" y="0"/>
                <wp:positionH relativeFrom="column">
                  <wp:posOffset>4505370</wp:posOffset>
                </wp:positionH>
                <wp:positionV relativeFrom="paragraph">
                  <wp:posOffset>5091300</wp:posOffset>
                </wp:positionV>
                <wp:extent cx="1242720" cy="1293840"/>
                <wp:effectExtent l="38100" t="38100" r="52705" b="40005"/>
                <wp:wrapNone/>
                <wp:docPr id="153996776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1242720" cy="129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E01441" id="Ink 10" o:spid="_x0000_s1026" type="#_x0000_t75" style="position:absolute;margin-left:354.25pt;margin-top:400.4pt;width:98.8pt;height:102.9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">
                <v:imagedata r:id="rId94" o:title=""/>
              </v:shape>
            </w:pict>
          </mc:Fallback>
        </mc:AlternateContent>
      </w:r>
      <w:r w:rsidR="00FA3172" w:rsidRPr="00FA3172">
        <w:rPr>
          <w:noProof/>
          <w:lang w:val="ro-RO"/>
        </w:rPr>
        <w:drawing>
          <wp:inline distT="0" distB="0" distL="0" distR="0" wp14:anchorId="74B43E32" wp14:editId="60DD080E">
            <wp:extent cx="6858000" cy="2750185"/>
            <wp:effectExtent l="0" t="0" r="0" b="0"/>
            <wp:docPr id="17382776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277629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5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53CCE" w14:textId="77777777" w:rsidR="00320218" w:rsidRDefault="00320218">
      <w:pPr>
        <w:rPr>
          <w:lang w:val="ro-RO"/>
        </w:rPr>
      </w:pPr>
      <w:r>
        <w:rPr>
          <w:lang w:val="ro-RO"/>
        </w:rPr>
        <w:br w:type="page"/>
      </w:r>
    </w:p>
    <w:p w14:paraId="43C86A94" w14:textId="09D1F476" w:rsidR="00320218" w:rsidRDefault="00320218">
      <w:pPr>
        <w:rPr>
          <w:lang w:val="ro-RO"/>
        </w:rPr>
      </w:pPr>
    </w:p>
    <w:p w14:paraId="569BFD34" w14:textId="77777777" w:rsidR="00320218" w:rsidRDefault="00320218">
      <w:pPr>
        <w:rPr>
          <w:lang w:val="ro-RO"/>
        </w:rPr>
      </w:pPr>
      <w:r>
        <w:rPr>
          <w:lang w:val="ro-RO"/>
        </w:rPr>
        <w:br w:type="page"/>
      </w:r>
    </w:p>
    <w:p w14:paraId="0059A314" w14:textId="6A81442F" w:rsidR="00005A81" w:rsidRPr="00726568" w:rsidRDefault="0059195A">
      <w:pPr>
        <w:rPr>
          <w:lang w:val="ro-RO"/>
        </w:rPr>
      </w:pPr>
      <w:r>
        <w:rPr>
          <w:noProof/>
          <w:lang w:val="ro-RO"/>
        </w:rPr>
        <w:lastRenderedPageBreak/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261741E4" wp14:editId="793F33C5">
                <wp:simplePos x="0" y="0"/>
                <wp:positionH relativeFrom="column">
                  <wp:posOffset>5079880</wp:posOffset>
                </wp:positionH>
                <wp:positionV relativeFrom="paragraph">
                  <wp:posOffset>712280</wp:posOffset>
                </wp:positionV>
                <wp:extent cx="2313360" cy="5670720"/>
                <wp:effectExtent l="38100" t="38100" r="48895" b="44450"/>
                <wp:wrapNone/>
                <wp:docPr id="1884579013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2313360" cy="567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EC72EB" id="Ink 27" o:spid="_x0000_s1026" type="#_x0000_t75" style="position:absolute;margin-left:399.5pt;margin-top:55.6pt;width:183.1pt;height:447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">
                <v:imagedata r:id="rId97" o:title=""/>
              </v:shape>
            </w:pict>
          </mc:Fallback>
        </mc:AlternateContent>
      </w:r>
      <w:r w:rsidR="00320218" w:rsidRPr="00320218">
        <w:rPr>
          <w:lang w:val="ro-RO"/>
        </w:rPr>
        <w:drawing>
          <wp:inline distT="0" distB="0" distL="0" distR="0" wp14:anchorId="5AA806F5" wp14:editId="5CD6DAA6">
            <wp:extent cx="6858000" cy="3086735"/>
            <wp:effectExtent l="0" t="0" r="0" b="0"/>
            <wp:docPr id="156093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93907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8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0218" w:rsidRPr="00320218">
        <w:rPr>
          <w:lang w:val="ro-RO"/>
        </w:rPr>
        <w:drawing>
          <wp:inline distT="0" distB="0" distL="0" distR="0" wp14:anchorId="5D620642" wp14:editId="58D61605">
            <wp:extent cx="4710538" cy="4181475"/>
            <wp:effectExtent l="0" t="0" r="0" b="0"/>
            <wp:docPr id="10552449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244985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4712751" cy="4183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ro-RO"/>
        </w:rPr>
        <w:lastRenderedPageBreak/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579596E7" wp14:editId="463F2216">
                <wp:simplePos x="0" y="0"/>
                <wp:positionH relativeFrom="column">
                  <wp:posOffset>4394680</wp:posOffset>
                </wp:positionH>
                <wp:positionV relativeFrom="paragraph">
                  <wp:posOffset>2100440</wp:posOffset>
                </wp:positionV>
                <wp:extent cx="2480400" cy="5257440"/>
                <wp:effectExtent l="38100" t="38100" r="34290" b="38735"/>
                <wp:wrapNone/>
                <wp:docPr id="379109456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2480400" cy="525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E8870D" id="Ink 28" o:spid="_x0000_s1026" type="#_x0000_t75" style="position:absolute;margin-left:345.55pt;margin-top:164.9pt;width:196.25pt;height:414.9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">
                <v:imagedata r:id="rId101" o:title=""/>
              </v:shape>
            </w:pict>
          </mc:Fallback>
        </mc:AlternateContent>
      </w:r>
      <w:r w:rsidR="00320218" w:rsidRPr="00320218">
        <w:rPr>
          <w:lang w:val="ro-RO"/>
        </w:rPr>
        <w:drawing>
          <wp:inline distT="0" distB="0" distL="0" distR="0" wp14:anchorId="560A7F34" wp14:editId="1B2BB31C">
            <wp:extent cx="6457983" cy="8143875"/>
            <wp:effectExtent l="0" t="0" r="0" b="0"/>
            <wp:docPr id="18491526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152666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6458562" cy="814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ro-RO"/>
        </w:rPr>
        <w:lastRenderedPageBreak/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2A321734" wp14:editId="3B954EEF">
                <wp:simplePos x="0" y="0"/>
                <wp:positionH relativeFrom="column">
                  <wp:posOffset>101200</wp:posOffset>
                </wp:positionH>
                <wp:positionV relativeFrom="paragraph">
                  <wp:posOffset>-707200</wp:posOffset>
                </wp:positionV>
                <wp:extent cx="2783520" cy="3846600"/>
                <wp:effectExtent l="38100" t="38100" r="36195" b="40005"/>
                <wp:wrapNone/>
                <wp:docPr id="2045179121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2783520" cy="3846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F1A650" id="Ink 29" o:spid="_x0000_s1026" type="#_x0000_t75" style="position:absolute;margin-left:7.45pt;margin-top:-56.2pt;width:220.15pt;height:303.9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">
                <v:imagedata r:id="rId104" o:title=""/>
              </v:shape>
            </w:pict>
          </mc:Fallback>
        </mc:AlternateContent>
      </w:r>
      <w:r w:rsidR="00320218" w:rsidRPr="00320218">
        <w:rPr>
          <w:lang w:val="ro-RO"/>
        </w:rPr>
        <w:drawing>
          <wp:inline distT="0" distB="0" distL="0" distR="0" wp14:anchorId="6CCE571B" wp14:editId="42F09AF3">
            <wp:extent cx="6430272" cy="8345065"/>
            <wp:effectExtent l="0" t="0" r="8890" b="0"/>
            <wp:docPr id="1483237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23799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6430272" cy="834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0218" w:rsidRPr="00320218">
        <w:rPr>
          <w:lang w:val="ro-RO"/>
        </w:rPr>
        <w:lastRenderedPageBreak/>
        <w:drawing>
          <wp:inline distT="0" distB="0" distL="0" distR="0" wp14:anchorId="7EA8DC31" wp14:editId="2F144308">
            <wp:extent cx="6525536" cy="3924848"/>
            <wp:effectExtent l="0" t="0" r="8890" b="0"/>
            <wp:docPr id="1363973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97361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6525536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7C21BE39" wp14:editId="636B417F">
                <wp:simplePos x="0" y="0"/>
                <wp:positionH relativeFrom="column">
                  <wp:posOffset>2946160</wp:posOffset>
                </wp:positionH>
                <wp:positionV relativeFrom="paragraph">
                  <wp:posOffset>2685800</wp:posOffset>
                </wp:positionV>
                <wp:extent cx="3446280" cy="6058080"/>
                <wp:effectExtent l="38100" t="38100" r="40005" b="38100"/>
                <wp:wrapNone/>
                <wp:docPr id="566549801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3446280" cy="605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9FC2FF" id="Ink 30" o:spid="_x0000_s1026" type="#_x0000_t75" style="position:absolute;margin-left:231.5pt;margin-top:211pt;width:272.3pt;height:478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">
                <v:imagedata r:id="rId108" o:title=""/>
              </v:shape>
            </w:pict>
          </mc:Fallback>
        </mc:AlternateContent>
      </w:r>
      <w:r w:rsidR="00320218" w:rsidRPr="00320218">
        <w:rPr>
          <w:lang w:val="ro-RO"/>
        </w:rPr>
        <w:drawing>
          <wp:inline distT="0" distB="0" distL="0" distR="0" wp14:anchorId="34F5387F" wp14:editId="3E851D34">
            <wp:extent cx="3953427" cy="2695951"/>
            <wp:effectExtent l="0" t="0" r="9525" b="9525"/>
            <wp:docPr id="1199800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800736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69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0218" w:rsidRPr="00320218">
        <w:rPr>
          <w:lang w:val="ro-RO"/>
        </w:rPr>
        <w:drawing>
          <wp:inline distT="0" distB="0" distL="0" distR="0" wp14:anchorId="50D50E7A" wp14:editId="0859415F">
            <wp:extent cx="6858000" cy="877570"/>
            <wp:effectExtent l="0" t="0" r="0" b="0"/>
            <wp:docPr id="3041817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181744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7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0218" w:rsidRPr="00320218">
        <w:rPr>
          <w:lang w:val="ro-RO"/>
        </w:rPr>
        <w:drawing>
          <wp:inline distT="0" distB="0" distL="0" distR="0" wp14:anchorId="7350E232" wp14:editId="5E225F24">
            <wp:extent cx="6858000" cy="697865"/>
            <wp:effectExtent l="0" t="0" r="0" b="6985"/>
            <wp:docPr id="10035971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597175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5A81" w:rsidRPr="00726568" w:rsidSect="007265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yNTW0tDQzMDY2MTVU0lEKTi0uzszPAykwqgUAbhUZMywAAAA="/>
  </w:docVars>
  <w:rsids>
    <w:rsidRoot w:val="00726568"/>
    <w:rsid w:val="00005A81"/>
    <w:rsid w:val="0003128A"/>
    <w:rsid w:val="000437E0"/>
    <w:rsid w:val="00051005"/>
    <w:rsid w:val="0006227A"/>
    <w:rsid w:val="000700CD"/>
    <w:rsid w:val="000D3899"/>
    <w:rsid w:val="001134EE"/>
    <w:rsid w:val="0013576C"/>
    <w:rsid w:val="00153410"/>
    <w:rsid w:val="001C023D"/>
    <w:rsid w:val="002315AA"/>
    <w:rsid w:val="00242430"/>
    <w:rsid w:val="002D735A"/>
    <w:rsid w:val="0030597D"/>
    <w:rsid w:val="00320218"/>
    <w:rsid w:val="00330C3A"/>
    <w:rsid w:val="003628C8"/>
    <w:rsid w:val="0037261A"/>
    <w:rsid w:val="00487DF2"/>
    <w:rsid w:val="00505B0F"/>
    <w:rsid w:val="00567BD7"/>
    <w:rsid w:val="0059195A"/>
    <w:rsid w:val="006D66AE"/>
    <w:rsid w:val="00726568"/>
    <w:rsid w:val="0074470B"/>
    <w:rsid w:val="007540C6"/>
    <w:rsid w:val="00775766"/>
    <w:rsid w:val="007A7361"/>
    <w:rsid w:val="007D38AC"/>
    <w:rsid w:val="00830C17"/>
    <w:rsid w:val="0086651E"/>
    <w:rsid w:val="00920710"/>
    <w:rsid w:val="009B3038"/>
    <w:rsid w:val="009C12E3"/>
    <w:rsid w:val="009F362F"/>
    <w:rsid w:val="00A37043"/>
    <w:rsid w:val="00AF0023"/>
    <w:rsid w:val="00B5457E"/>
    <w:rsid w:val="00B606DF"/>
    <w:rsid w:val="00C327DC"/>
    <w:rsid w:val="00C55964"/>
    <w:rsid w:val="00CA3266"/>
    <w:rsid w:val="00CF7ADB"/>
    <w:rsid w:val="00D35415"/>
    <w:rsid w:val="00D43ECE"/>
    <w:rsid w:val="00DF4715"/>
    <w:rsid w:val="00E278B3"/>
    <w:rsid w:val="00E6128C"/>
    <w:rsid w:val="00E8742B"/>
    <w:rsid w:val="00FA3172"/>
    <w:rsid w:val="00FA4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04A2E"/>
  <w15:chartTrackingRefBased/>
  <w15:docId w15:val="{3BE36257-680B-4C65-92E4-292A5566E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3.png"/><Relationship Id="rId42" Type="http://schemas.openxmlformats.org/officeDocument/2006/relationships/image" Target="media/image30.png"/><Relationship Id="rId47" Type="http://schemas.openxmlformats.org/officeDocument/2006/relationships/image" Target="media/image34.png"/><Relationship Id="rId63" Type="http://schemas.openxmlformats.org/officeDocument/2006/relationships/image" Target="media/image45.png"/><Relationship Id="rId68" Type="http://schemas.openxmlformats.org/officeDocument/2006/relationships/image" Target="media/image49.png"/><Relationship Id="rId84" Type="http://schemas.openxmlformats.org/officeDocument/2006/relationships/customXml" Target="ink/ink21.xml"/><Relationship Id="rId89" Type="http://schemas.openxmlformats.org/officeDocument/2006/relationships/image" Target="media/image61.png"/><Relationship Id="rId112" Type="http://schemas.openxmlformats.org/officeDocument/2006/relationships/fontTable" Target="fontTable.xml"/><Relationship Id="rId16" Type="http://schemas.openxmlformats.org/officeDocument/2006/relationships/image" Target="media/image9.png"/><Relationship Id="rId107" Type="http://schemas.openxmlformats.org/officeDocument/2006/relationships/customXml" Target="ink/ink28.xml"/><Relationship Id="rId11" Type="http://schemas.openxmlformats.org/officeDocument/2006/relationships/image" Target="media/image5.png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53" Type="http://schemas.openxmlformats.org/officeDocument/2006/relationships/image" Target="media/image38.png"/><Relationship Id="rId58" Type="http://schemas.openxmlformats.org/officeDocument/2006/relationships/image" Target="media/image41.png"/><Relationship Id="rId74" Type="http://schemas.openxmlformats.org/officeDocument/2006/relationships/image" Target="media/image53.png"/><Relationship Id="rId79" Type="http://schemas.openxmlformats.org/officeDocument/2006/relationships/image" Target="media/image55.png"/><Relationship Id="rId102" Type="http://schemas.openxmlformats.org/officeDocument/2006/relationships/image" Target="media/image70.png"/><Relationship Id="rId5" Type="http://schemas.openxmlformats.org/officeDocument/2006/relationships/customXml" Target="ink/ink1.xml"/><Relationship Id="rId90" Type="http://schemas.openxmlformats.org/officeDocument/2006/relationships/customXml" Target="ink/ink23.xml"/><Relationship Id="rId95" Type="http://schemas.openxmlformats.org/officeDocument/2006/relationships/image" Target="media/image65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43" Type="http://schemas.openxmlformats.org/officeDocument/2006/relationships/customXml" Target="ink/ink9.xml"/><Relationship Id="rId48" Type="http://schemas.openxmlformats.org/officeDocument/2006/relationships/customXml" Target="ink/ink10.xml"/><Relationship Id="rId64" Type="http://schemas.openxmlformats.org/officeDocument/2006/relationships/image" Target="media/image46.png"/><Relationship Id="rId69" Type="http://schemas.openxmlformats.org/officeDocument/2006/relationships/customXml" Target="ink/ink16.xml"/><Relationship Id="rId113" Type="http://schemas.openxmlformats.org/officeDocument/2006/relationships/theme" Target="theme/theme1.xml"/><Relationship Id="rId80" Type="http://schemas.openxmlformats.org/officeDocument/2006/relationships/customXml" Target="ink/ink20.xml"/><Relationship Id="rId85" Type="http://schemas.openxmlformats.org/officeDocument/2006/relationships/image" Target="media/image58.png"/><Relationship Id="rId12" Type="http://schemas.openxmlformats.org/officeDocument/2006/relationships/customXml" Target="ink/ink3.xml"/><Relationship Id="rId17" Type="http://schemas.openxmlformats.org/officeDocument/2006/relationships/image" Target="media/image10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image" Target="media/image42.png"/><Relationship Id="rId103" Type="http://schemas.openxmlformats.org/officeDocument/2006/relationships/customXml" Target="ink/ink27.xml"/><Relationship Id="rId108" Type="http://schemas.openxmlformats.org/officeDocument/2006/relationships/image" Target="media/image74.png"/><Relationship Id="rId54" Type="http://schemas.openxmlformats.org/officeDocument/2006/relationships/image" Target="media/image39.png"/><Relationship Id="rId70" Type="http://schemas.openxmlformats.org/officeDocument/2006/relationships/image" Target="media/image50.png"/><Relationship Id="rId75" Type="http://schemas.openxmlformats.org/officeDocument/2006/relationships/customXml" Target="ink/ink18.xml"/><Relationship Id="rId91" Type="http://schemas.openxmlformats.org/officeDocument/2006/relationships/image" Target="media/image62.png"/><Relationship Id="rId96" Type="http://schemas.openxmlformats.org/officeDocument/2006/relationships/customXml" Target="ink/ink25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image" Target="media/image25.png"/><Relationship Id="rId49" Type="http://schemas.openxmlformats.org/officeDocument/2006/relationships/image" Target="media/image35.png"/><Relationship Id="rId57" Type="http://schemas.openxmlformats.org/officeDocument/2006/relationships/customXml" Target="ink/ink13.xml"/><Relationship Id="rId106" Type="http://schemas.openxmlformats.org/officeDocument/2006/relationships/image" Target="media/image73.png"/><Relationship Id="rId10" Type="http://schemas.openxmlformats.org/officeDocument/2006/relationships/image" Target="media/image4.png"/><Relationship Id="rId31" Type="http://schemas.openxmlformats.org/officeDocument/2006/relationships/image" Target="media/image21.png"/><Relationship Id="rId44" Type="http://schemas.openxmlformats.org/officeDocument/2006/relationships/image" Target="media/image31.png"/><Relationship Id="rId52" Type="http://schemas.openxmlformats.org/officeDocument/2006/relationships/customXml" Target="ink/ink11.xml"/><Relationship Id="rId60" Type="http://schemas.openxmlformats.org/officeDocument/2006/relationships/image" Target="media/image43.png"/><Relationship Id="rId65" Type="http://schemas.openxmlformats.org/officeDocument/2006/relationships/customXml" Target="ink/ink15.xml"/><Relationship Id="rId73" Type="http://schemas.openxmlformats.org/officeDocument/2006/relationships/customXml" Target="ink/ink17.xml"/><Relationship Id="rId78" Type="http://schemas.openxmlformats.org/officeDocument/2006/relationships/customXml" Target="ink/ink19.xml"/><Relationship Id="rId81" Type="http://schemas.openxmlformats.org/officeDocument/2006/relationships/image" Target="media/image350.png"/><Relationship Id="rId86" Type="http://schemas.openxmlformats.org/officeDocument/2006/relationships/image" Target="media/image59.png"/><Relationship Id="rId94" Type="http://schemas.openxmlformats.org/officeDocument/2006/relationships/image" Target="media/image64.png"/><Relationship Id="rId99" Type="http://schemas.openxmlformats.org/officeDocument/2006/relationships/image" Target="media/image68.png"/><Relationship Id="rId101" Type="http://schemas.openxmlformats.org/officeDocument/2006/relationships/image" Target="media/image6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customXml" Target="ink/ink8.xml"/><Relationship Id="rId109" Type="http://schemas.openxmlformats.org/officeDocument/2006/relationships/image" Target="media/image75.png"/><Relationship Id="rId34" Type="http://schemas.openxmlformats.org/officeDocument/2006/relationships/customXml" Target="ink/ink7.xml"/><Relationship Id="rId50" Type="http://schemas.openxmlformats.org/officeDocument/2006/relationships/image" Target="media/image36.png"/><Relationship Id="rId55" Type="http://schemas.openxmlformats.org/officeDocument/2006/relationships/customXml" Target="ink/ink12.xml"/><Relationship Id="rId76" Type="http://schemas.openxmlformats.org/officeDocument/2006/relationships/image" Target="media/image330.png"/><Relationship Id="rId97" Type="http://schemas.openxmlformats.org/officeDocument/2006/relationships/image" Target="media/image66.png"/><Relationship Id="rId104" Type="http://schemas.openxmlformats.org/officeDocument/2006/relationships/image" Target="media/image71.png"/><Relationship Id="rId7" Type="http://schemas.openxmlformats.org/officeDocument/2006/relationships/customXml" Target="ink/ink2.xml"/><Relationship Id="rId71" Type="http://schemas.openxmlformats.org/officeDocument/2006/relationships/image" Target="media/image51.png"/><Relationship Id="rId92" Type="http://schemas.openxmlformats.org/officeDocument/2006/relationships/image" Target="media/image63.png"/><Relationship Id="rId2" Type="http://schemas.openxmlformats.org/officeDocument/2006/relationships/styles" Target="styles.xml"/><Relationship Id="rId29" Type="http://schemas.openxmlformats.org/officeDocument/2006/relationships/customXml" Target="ink/ink6.xml"/><Relationship Id="rId24" Type="http://schemas.openxmlformats.org/officeDocument/2006/relationships/image" Target="media/image16.png"/><Relationship Id="rId40" Type="http://schemas.openxmlformats.org/officeDocument/2006/relationships/image" Target="media/image28.png"/><Relationship Id="rId45" Type="http://schemas.openxmlformats.org/officeDocument/2006/relationships/image" Target="media/image32.png"/><Relationship Id="rId66" Type="http://schemas.openxmlformats.org/officeDocument/2006/relationships/image" Target="media/image47.png"/><Relationship Id="rId87" Type="http://schemas.openxmlformats.org/officeDocument/2006/relationships/customXml" Target="ink/ink22.xml"/><Relationship Id="rId110" Type="http://schemas.openxmlformats.org/officeDocument/2006/relationships/image" Target="media/image76.png"/><Relationship Id="rId61" Type="http://schemas.openxmlformats.org/officeDocument/2006/relationships/image" Target="media/image44.png"/><Relationship Id="rId82" Type="http://schemas.openxmlformats.org/officeDocument/2006/relationships/image" Target="media/image56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56" Type="http://schemas.openxmlformats.org/officeDocument/2006/relationships/image" Target="media/image40.png"/><Relationship Id="rId77" Type="http://schemas.openxmlformats.org/officeDocument/2006/relationships/image" Target="media/image54.png"/><Relationship Id="rId100" Type="http://schemas.openxmlformats.org/officeDocument/2006/relationships/customXml" Target="ink/ink26.xml"/><Relationship Id="rId105" Type="http://schemas.openxmlformats.org/officeDocument/2006/relationships/image" Target="media/image72.png"/><Relationship Id="rId8" Type="http://schemas.openxmlformats.org/officeDocument/2006/relationships/image" Target="media/image2.png"/><Relationship Id="rId51" Type="http://schemas.openxmlformats.org/officeDocument/2006/relationships/image" Target="media/image37.png"/><Relationship Id="rId72" Type="http://schemas.openxmlformats.org/officeDocument/2006/relationships/image" Target="media/image52.png"/><Relationship Id="rId93" Type="http://schemas.openxmlformats.org/officeDocument/2006/relationships/customXml" Target="ink/ink24.xml"/><Relationship Id="rId98" Type="http://schemas.openxmlformats.org/officeDocument/2006/relationships/image" Target="media/image67.png"/><Relationship Id="rId3" Type="http://schemas.openxmlformats.org/officeDocument/2006/relationships/settings" Target="settings.xml"/><Relationship Id="rId25" Type="http://schemas.openxmlformats.org/officeDocument/2006/relationships/customXml" Target="ink/ink5.xml"/><Relationship Id="rId46" Type="http://schemas.openxmlformats.org/officeDocument/2006/relationships/image" Target="media/image33.png"/><Relationship Id="rId67" Type="http://schemas.openxmlformats.org/officeDocument/2006/relationships/image" Target="media/image48.png"/><Relationship Id="rId20" Type="http://schemas.openxmlformats.org/officeDocument/2006/relationships/customXml" Target="ink/ink4.xml"/><Relationship Id="rId41" Type="http://schemas.openxmlformats.org/officeDocument/2006/relationships/image" Target="media/image29.png"/><Relationship Id="rId62" Type="http://schemas.openxmlformats.org/officeDocument/2006/relationships/customXml" Target="ink/ink14.xml"/><Relationship Id="rId83" Type="http://schemas.openxmlformats.org/officeDocument/2006/relationships/image" Target="media/image57.png"/><Relationship Id="rId88" Type="http://schemas.openxmlformats.org/officeDocument/2006/relationships/image" Target="media/image60.png"/><Relationship Id="rId111" Type="http://schemas.openxmlformats.org/officeDocument/2006/relationships/image" Target="media/image77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0:47:30.051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0 4331 24575,'1'1'0,"0"0"0,0-1 0,0 1 0,0 0 0,0-1 0,0 1 0,0 0 0,-1 0 0,1 0 0,0 0 0,-1 0 0,1 0 0,0 0 0,-1 0 0,0 0 0,1 0 0,-1 0 0,1 2 0,8 26 0,-7-24 0,97 442 0,-93-412 0,30 231 0,-23-151 0,38 162 0,-39-231 0,36 84 0,-39-109 0,1-2 0,2 1 0,0-2 0,1 1 0,0-2 0,22 22 0,-9-16-64,0-1 0,2-1 0,1-1 0,1-2 0,0-1 0,1-1 0,1-1 0,0-2 0,1-2 0,46 11 0,9-4-271,0-4 0,169 6-1,-82-19-3220,196-22-1,1-36 2730,560-170-3456,-3-57 2166,-579 167 1949,1872-692 3,-580 153 165,-15-37 0,2770-1279 0,-2740 1207 0,-1546 713 20,742-323 1964,-715 323 346,-87 33 919,-39 15-264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8:59:38.471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1 12412 24575,'2'12'0,"0"0"0,0-1 0,1 1 0,1 0 0,0-1 0,1 0 0,11 21 0,-9-20 0,73 128-194,79 162-777,-125-236 743,-16-34-124,-1 1 1,19 55 0,0 23 467,5-2 1,108 201 0,42 2 434,-146-238-2664,76 94-1,68 57 2137,5 7-539,115 129-2225,-284-337 2401,2-1 1,55 37-1,15 12-8,-65-41 285,38 46 0,-45-47 275,1-2 0,37 31 0,177 116 2335,-235-171-2542,5 4 91,1 0 0,0 0 0,0-1 0,15 8 0,-23-14-81,-1 0 0,0 0 0,1 0 0,0 0 1,-1 0-1,1-1 0,-1 1 0,1-1 0,0 1 0,-1-1 1,1 0-1,0 0 0,0-1 0,-1 1 0,1 0 1,0-1-1,-1 1 0,1-1 0,-1 0 0,1 0 1,-1 0-1,1 0 0,-1-1 0,0 1 0,1-1 0,-1 1 1,4-5-1,-1-2 7,0 0 0,0 0 0,0-1 1,-1 0-1,-1 0 0,1 0 0,-2 0 0,1-1 1,-1 1-1,-1-1 0,2-15 0,10-161 1504,-19-101-3365,0 119-6,2-244-2610,4-208 2371,1 271 1910,-8 201 262,-33-195 0,5 82-85,5-299-538,33 0 64,0 243 376,-2-733-354,5 864 449,29-192 0,18-172 0,-41 406 0,29-221 0,2-23 0,15-151 0,14-263 0,-68 645 0,16-264 0,142-541 0,-71 539 0,56-221 0,-60 297 0,10-34 0,-39 153 0,75-235 0,-52 245 151,103-257 355,-162 424-506,118-295 0,-116 275 8,2-6-57,62-131 1,-33 116-280,7-14 211,68-182 117,-67 141 0,20-63 389,-51 121-35,66-129 0,-45 117-242,18-33 197,-33 68 853,-6 8 4227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8:59:39.481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1 13539 24575,'12'10'0,"0"1"0,1-2 0,0 0 0,17 9 0,17 11 0,-36-21-681,261 187-8543,-13 23 7432,8-1 1967,-148-127-2464,-88-63 2103,-1 1 0,50 62 0,-53-56 224,2-2 0,54 48 0,81 56-29,161 174 0,-307-290-193,28 27 1014,58 79 0,-57-57-644,113 150-703,-124-169 571,-2 1-1,29 59 1,-8-13-25,115 159 3098,-164-247-2921,1-1-1,0 0 0,15 14 0,-22-21-181,1-1 1,0 1-1,0 0 1,-1-1 0,1 1-1,0 0 1,0-1-1,0 1 1,0-1-1,0 1 1,0-1 0,-1 0-1,1 1 1,0-1-1,0 0 1,0 0 0,0 0-1,0 0 1,0 0-1,0 0 1,0 0-1,0 0 1,0 0 0,0 0-1,0 0 1,0-1-1,0 1 1,0 0 0,0-1-1,0 1 1,0-1-1,1 0 1,0-1-10,0 0-1,-1-1 1,1 1 0,-1 0-1,0-1 1,0 1 0,1-1-1,-2 0 1,1 1 0,1-6-1,2-15-1,-1 0 0,1-28 0,0-5 674,32-175 2343,-1 21-5465,-11-131-2084,-6 58 2301,3 71 1349,44-701-1247,-58 776 2116,31-169 0,-4 48 0,-8-594 0,-21 721 0,36-211 0,-5 78 0,93-555 0,-49 320 0,-8 42 0,-22 229 0,17-101 0,69-727 0,-45 248 0,90-22 0,-59 332 0,-30 129 0,19-93 0,-55 143 0,25-133 0,29 1 0,-68 306 0,90-315 0,-54 173 0,36-140 0,-60 168 0,-14 58 0,-12 76 9,76-285 118,-81 340-16,18-53 174,44-226-1,-15 28-30,-28 111-200,-9 34-57,-28 159-2,56-261 2496,-48 193 2094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0:24:12.582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1 52 24575,'0'-3'0,"3"0"0,3 0 0,3 0 0,0-1 0,-1-3 0,0-1 0,2 2 0,1 2 0,-1-2 0,-2 1-819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0:23:02.472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1 3890 24575,'42'145'986,"211"777"-7844,17 215 6349,-227-946 464,127 483 634,-164-653-90,6 17 266,22 53-1,-30-82-536,1 0 0,0-1 0,0 1 0,0-1 0,1 0 0,0-1 0,1 1 0,0-1 0,0 0 0,0-1 0,11 7 0,-15-11-188,1 0 1,0 0-1,0 0 1,0-1-1,0 0 1,0 0 0,0 0-1,0 0 1,0 0-1,0-1 1,1 0-1,-1 0 1,0 0-1,0 0 1,0-1-1,0 0 1,0 0 0,0 0-1,0 0 1,0 0-1,0-1 1,0 0-1,0 0 1,-1 0-1,1 0 1,-1-1 0,1 1-1,4-6 1,8-7-75,-1-1 1,0 0 0,-1-2 0,14-22 0,-20 27 96,152-229-628,248-513 0,-34-97-2415,-20-17-2153,-130 315 3359,220-396-1265,99 51 3652,102 40-325,-568 761-286,399-481 2373,-397 487-2057,10-20 1681,7-7-1015,-27 44 6493,-60 65-8842,-1 1-546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0:26:03.764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1 3915 24575,'0'0'0,"0"-1"0,0 1 0,0 0 0,0-1 0,0 1 0,0 0 0,0-1 0,0 1 0,0 0 0,0-1 0,0 1 0,0 0 0,0-1 0,0 1 0,0 0 0,0-1 0,0 1 0,0 0 0,1 0 0,-1-1 0,0 1 0,0 0 0,0 0 0,1-1 0,-1 1 0,0 0 0,0 0 0,1 0 0,-1-1 0,0 1 0,0 0 0,1 0 0,-1 0 0,0 0 0,1 0 0,-1-1 0,0 1 0,1 0 0,-1 0 0,15 7 0,10 15 0,296 282 0,-100-125 0,-162-136 0,122 66 0,-168-103 0,0 0 0,1-1 0,14 4 0,-23-8 0,-1 1 0,1-2 0,0 1 0,0 0 0,0-1 0,0 0 0,0 0 0,-1 0 0,1-1 0,0 0 0,0 0 0,7-2 0,-10 1 0,0 0 0,0 0 0,0-1 0,0 1 0,0 0 0,-1-1 0,1 1 0,-1-1 0,0 0 0,0 1 0,0-1 0,0 0 0,0 0 0,0 0 0,-1 0 0,1 0 0,-1 0 0,0-5 0,2-6 0,27-220-45,-20 148-412,2-26 674,58-395-2079,136-267-57,63 14 1555,137-193 364,-330 791 426,110-212-5693,-89 220 5205,-38 67 215,26-58 1121,-32 47 5677,-49 92-6126,28-53-2060,-24 46-559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0:31:17.831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1 6627 24575,'13'0'0,"0"1"0,0 0 0,0 0 0,0 2 0,0-1 0,0 2 0,0 0 0,-1 0 0,1 1 0,-1 0 0,0 1 0,16 12 0,201 151-1648,-49-34 1210,367 307-1680,-386-304-440,-150-129 2139,395 327-4145,-258-216 4359,272 210 54,20-34 219,-373-256-76,13 8-30,2-3 0,117 47 1,-149-74 165,-22-6 228,1-2 0,0 0 0,0-2-1,54 7 1,-79-15-234,-1 0-1,1 0 1,-1 0-1,1 0 1,-1 0-1,1-1 1,-1 0-1,1 1 0,-1-2 1,1 1-1,-1 0 1,0 0-1,0-1 1,0 0-1,0 0 1,0 0-1,0 0 1,0 0-1,0 0 1,-1-1-1,1 1 1,-1-1-1,0 0 0,0 0 1,0 0-1,0 0 1,0 0-1,-1 0 1,1 0-1,-1-1 1,1-3-1,2-10 535,0-1-1,-1 1 0,-1-1 1,-1 0-1,-1-18 0,0 22-577,-5-463-1086,-1 54-560,29 0 750,46-64 818,-12 102 0,30-127-380,-1 40-1560,-25 116-586,8-56 1888,-15 77 763,20-60-749,61-378-1087,62-169 1711,-150 776 149,8 2 0,7 2 0,7 4 0,97-165-1,-140 279-87,24-42 184,65-85-1,-63 104 1474,199-252-734,-130 156-953,27-33-59,-124 165 538,-2-2 0,0 0 0,-3-1 0,0-1 1,14-42-1,-1 6-429,-18 41-197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0:31:16.938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0 3763 24575,'1'4'0,"-1"1"0,1-1 0,0 0 0,1 0 0,-1-1 0,1 1 0,-1 0 0,1 0 0,1-1 0,-1 1 0,4 4 0,3 6 0,5 8-47,1 0 0,29 31 0,15 3-2780,24 25 2085,-57-53 816,36 29 0,159 141-1024,22 17-147,-150-135 63,125 136 1,-62-36 1033,-65-81-181,92 135 0,-126-150-864,15 21 284,-57-84 865,-2 0 1,23 45-1,-22-37 14,24 35 0,-2-10-117,66 89 25,65 81 109,-35-53-139,-65-81 97,91 95-1,55 29 815,-67-73 1400,-113-110-2080,-23-22-106,0 0 1,0-1 0,1 0-1,1 0 1,22 10-1,-32-17-103,0 1 1,0-1-1,1-1 0,-1 1 0,0 0 1,1 0-1,-1-1 0,1 1 0,-1-1 0,1 0 1,-1 0-1,1 0 0,-1 0 0,1 0 1,-1-1-1,0 1 0,1-1 0,-1 1 1,1-1-1,-1 0 0,0 0 0,1 0 0,-1 0 1,0 0-1,0-1 0,0 1 0,0-1 1,0 1-1,0-1 0,-1 0 0,1 0 1,0 0-1,-1 0 0,1 0 0,-1 0 0,0 0 1,0 0-1,0 0 0,1-3 0,2-7 58,0 0 0,0-1-1,-2 1 1,1-1-1,-2 0 1,1-13 0,-4-83 713,0 64-667,0-5 126,-2-2-1281,4 0 1,1 0-1,3 0 1,11-58-1,-3 38 853,6-118 0,-12 115 214,15-99-1663,2-14-489,-15-81 1025,10-101 491,58-113-260,-21 154-97,21-69 553,-10 58 128,-44 156 676,6-36 308,54-130-731,0 3-614,-66 269 486,36-246-532,-43 235 1034,33-143 0,1 52-162,-19 71 336,53-148-1,-55 193-132,-1-1-1,11-71 0,-23 97-355,2-1 0,1 2 0,3 0 0,1 0 0,25-43 0,24-72 494,-28 59-274,0-14 248,-30 82-143,1 0 1,1 1-1,2 1 1,22-42-1,5-1 1922,-25 36-2938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0:35:28.562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0 8646 24575,'4'0'0,"1"1"0,-1-1 0,0 1 0,0 0 0,0 1 0,0-1 0,0 1 0,0 0 0,0 0 0,0 0 0,5 4 0,37 32 0,-41-33 0,22 21-488,-2 2 1,0 1-1,-2 1 0,25 42 0,-37-56 496,1 0 1,18 18-1,13 18-771,232 309-1058,-116-157 1969,-75-101 5,80 131 0,-141-200-153,50 56 0,0 0 0,75 114 0,-123-173 190,1-2-1,2 0 0,1-2 1,1-2-1,63 42 0,-90-64-19,0-1-1,1 0 1,0 0-1,0 0 0,-1 0 1,1-1-1,0 1 1,0-1-1,1 0 1,-1 0-1,4 0 0,-6-2-141,-1 1 0,1 0 0,0 0 0,-1-1 0,1 1 0,-1-1 0,1 0 0,-1 1 0,1-1 0,-1 0-1,0 0 1,1 0 0,-1 0 0,0 0 0,0 0 0,0 0 0,1 0 0,-1 0 0,0-1 0,-1 1 0,1 0 0,0-1 0,0 1-1,0-1 1,-1 1 0,1-1 0,-1 1 0,1-1 0,-1 1 0,0-1 0,0 1 0,1-3 0,2-22-379,-1-1 0,0 1 1,-6-52-1,1 15 236,2-358-3319,0 5 2793,-10 138-5748,-15-114 4960,-26-600-1027,21 426 2438,0-34 100,29 469-98,-8-317-95,-9-865 111,20 960 0,50-408 0,-26 542 0,61-419 0,188-634 273,-163 885-40,-39 150 846,-40 117-558,48-143 651,-62 211-658,-2 0-1,9-65 1,-6 28-138,20-40 3821,-28 96-3597,-3 9-240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19T20:09:25.208"/>
    </inkml:context>
    <inkml:brush xml:id="br0">
      <inkml:brushProperty name="width" value="0.035" units="cm"/>
      <inkml:brushProperty name="height" value="0.035" units="cm"/>
      <inkml:brushProperty name="color" value="#F6630D"/>
    </inkml:brush>
  </inkml:definitions>
  <inkml:trace contextRef="#ctx0" brushRef="#br0">0 1 24575,'12'11'1,"1"0"1,0-1-1,0-1 0,1 0 0,27 13 1,80 25-2758,-45-19 653,132 54 2831,-179-72-688,1-1-1,0-2 1,38 5-1,-36-7-43,0 1 0,50 16 0,-26 1 4,-37-14 0,1-1 0,1-1 0,-1 0 0,41 6 0,52-7 0,-80-5 0,1 0 0,0 3 0,44 9 0,84 37 618,-143-44 411,-1 0 0,39 6 0,85-3-1136,-45-5 442,-88-3-334,0 0 1,0 0 0,0 1 0,0 0 0,-1 0-1,1 1 1,-1 0 0,1 1 0,-1 0-1,0 0 1,-1 1 0,1 0 0,-1 0 0,0 0-1,0 1 1,0 1 0,-1-1 0,0 1 0,0 0-1,-1 0 1,0 1 0,0-1 0,-1 1-1,6 14 1,2 4-2,1 0 0,-1 0 0,-2 1 0,0 1 0,5 31 0,-8-20 0,2 0 0,2 0 0,1-1 0,2-1 0,37 71 0,-40-86-278,-1-1 0,0 2 0,-2-1 0,-1 1-1,0 0 1,-2 1 0,4 41 0,2-9-77,3-1 1,39 103-1,-27-89 370,17 79-1,25 90-2536,-30-117 890,44 99 288,-7-20 1445,-54-141 208,31 61 0,-43-100 274,26 79 42,-27-71-488,2 1 1,16 30-1,-6-19-235,2-1-1,35 47 1,-31-56-1379</inkml:trace>
  <inkml:trace contextRef="#ctx0" brushRef="#br0" timeOffset="431.02">1164 2222 24575,'1095'0'-2602,"-505"0"-1319,-557-2 3794,0-1 0,0-2 1,-1-1-1,0-2 0,0-1 0,50-21 0,-36 15 105,1 3 0,69-10 0,-9 2 522,-47 10 555,102-5 0,-67 9-994,-61 1-344,36-9 1,-25 3-2538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0:35:22.104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0 2741 24575,'1'4'0,"1"-1"0,-1 0 0,1 0 0,-1 0 0,1 0 0,0 0 0,0 0 0,1-1 0,-1 1 0,5 3 0,4 8 0,213 296-580,-86-103-122,-31-42 212,-6-3 490,-74-115 0,60 127 13,-36-67-91,48 125-155,-23-47 141,-43-113 262,-3-2 494,4-1 0,84 127 0,-114-189-664,19 22 0,-22-28 0,0 1 0,0-1 0,0 0 0,1 1 0,-1-1 0,0 0 0,1 0 0,-1 0 0,1 0 0,-1 0 0,1 0 0,0-1 0,-1 1 0,4 0 0,-5-1 0,1 0 0,0-1 0,-1 1 0,1-1 0,-1 1 0,1-1 0,-1 1 0,1-1 0,-1 1 0,1-1 0,-1 0 0,1 1 0,-1-1 0,0 0 0,1 1 0,-1-1 0,0 0 0,1 1 0,-1-1 0,0 0 0,0 0 0,0-1 0,5-22 0,-5 20 0,9-44 0,5-33 0,8-145 0,-15 104-1004,6 0 0,32-135 0,-20 129 636,6-49-198,144-685-6297,199-342 7679,-357 1162-723,225-531 1033,-55 155 181,-75 194-1307,-67 131-141,-20 43 1226,37-101-1,-57 134-383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0:47:27.215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0 3227 24575,'34'47'0,"591"814"-1771,-444-570 1843,157 349-1,-291-540 98,204 425-1240,-248-518 1170,22 36-321,-25-41 281,1-1 0,0 0 0,0 1-1,0-1 1,0 0 0,0 1 0,0-1 0,0 0 0,1 0 0,-1 0 0,0 0 0,1 0 0,-1 0 0,1 0 0,-1-1 0,1 1 0,-1 0 0,1-1 0,-1 0 0,1 1 0,-1-1 0,1 0 0,1 1 0,-1-2 6,-1 0 0,1 0 1,-1 1-1,0-1 0,0 0 1,1 0-1,-1 0 0,0-1 1,0 1-1,0 0 0,0 0 0,0-1 1,-1 1-1,1 0 0,0-1 1,-1 1-1,1-1 0,0-1 0,11-35-118,-10 27 104,4-12-51,-1 0 0,-2 0 0,2-41 0,1-6-278,21-87 1,-13 85 188,5-75 0,-7 37-521,40-165 1,-14 92 210,163-787-6177,-139 660 7644,-26 117-1681,-3 13 619,26-119 8,-1 29 19,7-29-90,175-505-62,-168 587 353,30-79 522,-72 223 361,20-47-1200,-8 12 83,-10 24 0,29-68 4861,-52 131-3879,-1 5-1073,-1 0 0,-1 0 0,0-1 0,-2 0 0,1 0 0,1-19 0,-6 24-6735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19T20:11:11.534"/>
    </inkml:context>
    <inkml:brush xml:id="br0">
      <inkml:brushProperty name="width" value="0.035" units="cm"/>
      <inkml:brushProperty name="height" value="0.035" units="cm"/>
      <inkml:brushProperty name="color" value="#F6630D"/>
    </inkml:brush>
  </inkml:definitions>
  <inkml:trace contextRef="#ctx0" brushRef="#br0">21 0 24575,'-8'0'0,"-4"0"-8191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0:37:47.186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1 1757 24575,'1'29'0,"1"1"0,2-1 0,0 0 0,18 54 0,50 107 0,-37-107 0,-31-74 0,1 0 0,0-1 0,0 1 0,7 7 0,18 31 0,45 97 0,-5-11 0,-64-122 0,1 1 0,0-1 0,1 0 0,0 0 0,10 9 0,-18-20 0,0 0 0,0 0 0,0 1 0,0-1 0,0 0 0,0 0 0,0 0 0,0 0 0,1 0 0,-1 0 0,0 0 0,0 0 0,0 0 0,0 0 0,0 0 0,0 0 0,0 0 0,1 0 0,-1 0 0,0 1 0,0-1 0,0 0 0,0 0 0,0 0 0,1-1 0,-1 1 0,0 0 0,0 0 0,0 0 0,0 0 0,0 0 0,0 0 0,1 0 0,-1 0 0,0 0 0,0 0 0,0 0 0,0 0 0,0 0 0,0 0 0,0 0 0,0-1 0,1 1 0,-1 0 0,0 0 0,0 0 0,0 0 0,0 0 0,0 0 0,0 0 0,0-1 0,0 1 0,0 0 0,3-13 0,-3-13 0,0 26 0,-4-1463-2912,7 787 2011,-3 189 3349,0 473-9274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0:41:51.734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1 6864 24575,'68'178'-4404,"-11"-36"5098,-35-86-611,-10-27-86,10 39 0,18 55 3,-12-44 0,-4-15-88,3-1-1,41 68 1,9 19 801,-46-89-713,61 88 0,-4-15 52,184 213 0,-269-345-30,40 40 1100,-40-39-1004,0-1 0,1 1 0,-1-1 0,1 0 0,0 0 1,-1 0-1,1 0 0,0-1 0,0 0 0,0 0 1,8 2-1,-10-3-103,-1 0 0,0 0 0,1-1 0,-1 1 1,0 0-1,0 0 0,1-1 0,-1 1 0,0-1 0,1 1 1,-1-1-1,0 0 0,0 1 0,0-1 0,0 0 0,0 0 1,0 0-1,0 1 0,0-1 0,0 0 0,0 0 0,0-1 1,-1 1-1,1 0 0,0 0 0,-1 0 0,1 0 0,-1-1 1,1 1-1,-1 0 0,1-2 0,1-5-8,-1 0 0,0 0 0,0-1 0,0-7 0,-1 2-8,8-47-494,3 1 0,21-71 0,8-39-687,165-634-1049,-156 637 1076,166-483-2119,34 9 495,618-1267-680,-15 285 2987,-178 351 183,-219 316 1597,-378 782 5519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0:37:57.309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0 3299 24575,'2'9'0,"0"1"0,0-1 0,1 0 0,0-1 0,1 1 0,-1 0 0,8 11 0,-7-14 0,134 292-621,-43-98 607,-66-142-105,7 33-587,-7-15 748,79 210-275,-40-96 233,15-8 1619,-73-162-1587,-4-5-32,-4-11 0,-1 0 0,1 0 0,0 0 0,0-1 0,0 1 0,0-1 0,5 7 0,-6-10 0,-1 0 0,0 0 0,0 0 0,0 0 0,0 0 0,0 0 0,0 0 0,1 0 0,-1 0 0,0 0 0,0 1 0,0-1 0,0 0 0,1 0 0,-1 0 0,0 0 0,0 0 0,0 0 0,0 0 0,0 0 0,1 0 0,-1 0 0,0 0 0,0-1 0,0 1 0,0 0 0,1 0 0,-1 0 0,0 0 0,0 0 0,0 0 0,0 0 0,0 0 0,1 0 0,-1 0 0,0-1 0,0 1 0,0 0 0,0 0 0,0 0 0,0 0 0,0 0 0,0 0 0,0-1 0,0 1 0,1 0 0,-1 0 0,3-13 0,0-13 0,-4-295-670,-14 134 267,-1-20-1720,8 50 923,-2-105 564,10 80-777,27-665-802,122-310-513,-124 953 3161,7-35 118,34-183 1783,-11 62-496,-46 304-922,-2-1 0,-1-66 1,-6 106-5625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0:41:50.600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1 2473 24575,'1'15'0,"1"0"0,0 0 0,2-1 0,-1 1 0,2-1 0,10 24 0,1 4 0,99 222-1175,-47-118 682,-50-110 236,29 44 1,11 22-171,-9-11 404,-27-52-11,19 45 1,-34-67 132,-4-7 53,1 0 0,0 0 0,1 0-1,0 0 1,1-1 0,0 0 0,10 13 0,-15-22-118,0 1 0,0-1 0,0 1 0,-1-1 0,1 0 0,0 1 0,0-1 0,0 0 0,0 0 0,0 0 0,0 0 0,0 0 0,0 0 0,0 0 0,0 0 0,-1 0 0,1 0-1,0 0 1,0 0 0,0-1 0,0 1 0,0 0 0,0-1 0,0 1 0,-1 0 0,1-1 0,0 0 0,0 1 0,-1-1 0,1 1 0,0-1 0,0 0 0,-1 1 0,1-1 0,-1 0 0,1 0 0,-1 1 0,1-1 0,-1 0 0,1-1 0,24-42-101,-22 37 125,6-7-58,0 0 0,1 0 0,0 1 0,1 0 0,0 0 0,1 1 0,24-17 0,-23 16 0,1-1 0,14-20 0,23-23 0,144-145-2189,-25 23 2325,-104 116-1612,187-186-5029,64-80 5240,-256 266 1158,40-47 115,78-96 963,-132 147-926,221-285 676,-23 23 237,-3 6-999,-75 67 1003,-83 119-606,-67 104-356,81-134 0,-53 83 1126,-29 50-238,-1 0 0,-1-1 1,-1-1-1,13-40 0,-19 48-1658,1 4-4792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6:09:25.344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0 9170 24575,'2'0'0,"0"0"0,0 1 0,0-1 0,0 1 0,0-1 0,-1 1 0,1 0 0,0 0 0,0 0 0,-1 0 0,1 0 0,-1 0 0,1 0 0,-1 0 0,1 1 0,-1-1 0,0 0 0,1 1 0,-1-1 0,0 1 0,0 0 0,0-1 0,0 1 0,1 3 0,2 5 0,-1 0 0,0 0 0,3 14 0,-6-24 0,7 33-1976,1 0-1,20 47 0,3-20 1958,-18-37-99,-1 0 0,0 1 0,-2 1 0,-1-1 0,-1 2 1,-1-1-1,4 29 0,7 17-265,3-1 1,40 93-1,26 83-2317,-1 35 917,-56-195 1273,32 150-1,-12-36-301,-4-55 542,28 108 290,-54-155-142,52 219-343,32 85-336,-69-235 779,-17-72-5,36 109 1,-18-100 26,122 420 0,-5 71 759,-71-273-537,-51-182-241,67 179 1,-24-97-10,-2-8 417,-45-133-352,27 135-1,-48-189 340,1 0 0,2 0 0,0-1 0,2 0 0,0-1 0,2 0 1,1-1-1,30 40 0,-42-62-214,-1 0 0,1 0 0,0 0 0,0 0 0,0 0 0,0-1 0,0 1 0,0-1 0,1 0 0,-1 1 0,0-1 0,1 0 0,-1 0 0,1-1 0,-1 1 0,1 0 0,3 0 0,-5-2 25,1 1 0,0-1-1,-1 1 1,1-1 0,0 1-1,-1-1 1,1 0 0,-1 0 0,1 0-1,-1 0 1,0 0 0,1 0-1,-1 0 1,0 0 0,0-1 0,1 1-1,-1 0 1,0-1 0,0 1 0,-1-1-1,1 1 1,0-1 0,0 0-1,-1 1 1,1-1 0,0-1 0,4-19-60,0 1 0,-1-1 0,-1 0 0,-1 0-1,-1 0 1,-2-27 0,1 9-119,-2-124-1351,0 58-618,14-145 1,39-180 1960,-21 205-1165,15-193-1771,-13 126 2936,-8 95 0,15-95-1776,4-58-599,-30 208 2316,6 1 1,41-150-1,-2 43 71,77-304-263,-71 340 251,-18 63 0,31-174 0,-65 254 0,21-136 0,67-224 0,271-815 0,-237 747 0,41-136 0,299-719 0,-312 915 0,-25 66 0,70-141 0,-54 138 0,0-54 0,45-107 0,130-287 0,-313 785 0,82-234 0,83-194 0,-104 305 0,65-200 0,-94 211 0,71-241 0,-20 118 63,-25 81 1151,-20 55-949,9-31-220,-54 139 1391,9-57 0,-11 31 2297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6:09:26.184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0 10040 24575,'11'1'-36,"1"0"-1,-1 1 1,0 0-1,-1 0 1,1 1 0,0 1-1,-1 0 1,0 0-1,0 1 1,10 6-1,5 5-558,-1 1 0,35 32-1,15 28 596,-5-4 0,6-6-1132,-23-22-946,63 72 0,-78-73 2078,96 106 0,1 5-3325,-54-59 1275,256 269-114,-317-343 2152,63 73-261,115 104 0,-21-26 3,-48-43 103,100 113 142,-143-147 23,132 147-345,-133-155 425,208 210 458,-212-211-536,15 13 0,210 180 723,-244-219-650,104 135 0,-48-50-74,-93-122 1,2-1 0,0-2 0,1 0 0,44 25 0,35 27 0,383 282 693,-440-324-702,107 49 1,61 7 1392,-164-67 33,-45-17-1225,-1 0 0,1-1 0,0 0 0,0 0 0,0-1 0,0 0 0,0 0 0,1 0 0,9-2 0,-14 0-147,-1 1 1,1-1-1,-1 0 0,0 0 0,0-1 0,1 1 0,-1-1 0,0 0 0,0 1 0,0-1 0,-1-1 0,1 1 0,0 0 0,-1-1 0,0 1 0,1-1 0,-1 0 0,0 1 0,0-1 0,0 0 0,-1 0 0,1-1 0,-1 1 1,2-5-1,2-10 69,0 0 0,-1-1 0,0 1 1,-2-1-1,0-21 0,-5-101 921,1 79-865,-6-374-549,3 335-628,-26-147 0,-5-49-561,33 213 1568,-11-136 0,-114-2165-5538,132 1595 5141,41 178 397,-33 510 0,35-265 0,-22 182 0,86-456 0,-52 329 0,50-190 0,24-157 0,-116 536 0,66-399 0,27 116 0,-7 29 0,-77 261 0,53-212 0,-42 184 0,27-222 0,-43 211 0,6 2 0,49-153 0,180-796 0,-223 910 0,37-170 21,-20 193 82,19-80-99,-28 60 750,77-216 1,-41 160 375,-49 143 1710,48-111 0,-56 169-3095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6:09:26.887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0 8386 24575,'7'8'3,"0"1"-1,-1-1 1,0 1-1,-1 1 1,1-1-1,-2 1 1,5 11-1,11 21-644,75 107-5555,14-7 4714,-17-24 1761,-54-69-36,67 67 0,-88-98-426,-1 0 1,0 1-1,-2 1 1,0 0-1,-1 1 1,11 24-1,12 20 101,3-2 0,84 104 0,-35-53 135,-19-20-84,129 194 317,-112-157 791,-54-87-540,43 83 0,-72-123-535,16 36 283,2-1 1,39 56 0,-24-38-43,-31-47-206,0-1 0,1 1 0,0-1 0,0 0 1,1-1-1,0 1 0,1-1 0,0-1 1,0 1-1,9 5 0,-15-12 22,0 0 1,0 1-1,-1-1 1,1-1-1,0 1 1,0 0-1,0 0 0,0-1 1,0 1-1,0-1 1,0 0-1,1 1 1,-1-1-1,0 0 1,0 0-1,0 0 0,0-1 1,0 1-1,0 0 1,0-1-1,0 0 1,0 1-1,0-1 1,0 0-1,0 0 0,0 0 1,0 0-1,-1 0 1,1 0-1,0-1 1,-1 1-1,1-1 0,-1 1 1,1-1-1,-1 1 1,2-3-1,1-4-80,0 1-1,0-1 0,-1 0 1,0 0-1,0 0 0,-1 0 1,0-1-1,1-9 1,4-54-1256,-4-144 1,-5 140 34,15-153 0,10 98 224,63-208-1,-12 100 607,76-231-1747,22 9 441,192-308 891,42 13 70,-206 389 635,881-1462 56,123 74-1,-825 1263 68,-109 144 0,16-14-63,-38 48 818,0 13-545,-115 143 153,-19 31-289,28-35-81,92-114 207,-208 244 56,-2 0 0,-1-1 0,21-41 1,-19 32-14,10-19 1507,-6 4 1892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6:09:27.932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1 11308 24575,'4'0'4,"0"1"-1,0-1 0,0 1 1,-1 0-1,1 1 0,0-1 1,0 1-1,-1-1 0,1 1 1,-1 0-1,7 5 0,35 32-332,-31-26-254,19 17-289,-1 2 0,-1 1-1,-2 2 1,37 57 0,31 54-1206,27 46-1120,54 85 696,-128-203 2179,103 129 323,-43-59 0,24 73 43,-67-100-344,-34-62-431,88 133 213,15 5 755,41 53-1152,214 332 1390,67 113-766,-253-413 37,-2-4 346,218 240 43,-388-475 155,-2 1 0,42 74 0,-58-92-253,0-1 1,1 0-1,1-2 1,36 33-1,-28-28-40,39 46-1,75 103 188,-43-58 848,-91-109-846,14 18 360,25 24 0,-38-42-209,0 0-1,1-1 0,-1 0 0,1 0 0,0-1 0,1 0 0,-1 0 0,1 0 0,9 2 0,-15-5-311,0-1 1,0 1-1,0-1 0,0 0 1,0 0-1,0 0 0,0 0 0,0 0 1,1 0-1,-1-1 0,0 1 1,0 0-1,0-1 0,0 0 0,0 0 1,0 1-1,-1-1 0,1 0 0,0 0 1,0-1-1,-1 1 0,1 0 1,0-1-1,-1 1 0,1 0 0,-1-1 1,0 0-1,0 1 0,1-1 1,-1 0-1,0 0 0,0 0 0,0-2 1,4-7-58,-1 0 0,-1 0 0,0-1 0,2-17 0,2-38-27,-3 1 1,-6-97-1,-1 92-22,13-141-1,6 103-156,21-207-985,-35-113-1318,0-19-165,41 70 1649,-32 300 939,47-277-181,71-299 281,-75 418 18,0-59 1,-29 144 0,55-189 0,-44 227 0,118-400 0,63-287 0,-36 217 0,43 16 0,-38 53 0,-57 144 0,170-401 0,27 18 0,-275 644 0,175-389 0,148-332 0,-153 370 0,-62 123 0,61-108 0,-105 173 0,1 0 0,-28 98 0,130-274 0,-108 207 0,182-471 0,-272 651 0,110-318 0,-14 32 72,7-19 862,-97 297-276,24-99 0,-33 101-407,46-113 1,-7 25 1044,-42 108-717,2 0 1,24-45-1,65-112 2785,-73 120-1020,-6 14-71,-5 20-907,44-95-2156,-45 105-543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0:57:21.723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1 1102 24575,'46'527'108,"-12"-237"-1705,-13-104 1409,8-1-1,70 238 0,-92-398 504,1-1 0,1 0 0,1-1-1,2 0 1,16 26 0,-22-41-305,-1 0-1,1 0 1,1 0 0,-1-1 0,1 0 0,1 0-1,-1-1 1,1 0 0,0-1 0,1 1 0,-1-2-1,1 1 1,0-1 0,0 0 0,0-1-1,14 3 1,12-1-85,0-2-1,0-1 1,0-2-1,0-2 0,0-1 1,65-14-1,201-72-1157,339-170-4653,-602 243 5826,1059-485-6229,-110-16 6246,-786 407 62,1190-617-1005,-311 268 2253,-921 396-1423,340-125 1106,-378 147 380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1:55:53.443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0 12547 24575,'1'10'5,"0"-1"-1,0 1 1,1 0 0,0 0-1,0-1 1,1 1 0,1-1-1,4 10 1,7 10-319,22 31 1,8 17-255,67 165 568,-98-214-111,91 159-2300,-53-108 2188,78 160 0,21 43-1831,-130-247 1878,84 121-1620,-28-44 693,27 42 839,50 79-591,-133-200 734,30 36 1,15 23 137,41 71-17,231 270 0,-275-361-7,212 230-11,-206-230 185,-4-5 284,79 64 0,-111-105-242,121 87 2086,-123-93-1998,28 18 1132,-55-36-1320,0-1 0,0 1 1,1 0-1,-1-1 1,0 0-1,1 0 0,-1 0 1,0-1-1,1 1 1,-1-1-1,1 0 0,6-1 1,-9 0-5,0 1 1,0-1-1,-1 1 1,1-1-1,0 0 1,-1 0 0,1 0-1,-1 0 1,1 0-1,-1 0 1,1-1-1,-1 1 1,0 0-1,0-1 1,1 1 0,-1-1-1,0 1 1,0-1-1,-1 0 1,1 1-1,1-3 1,9-40 522,-10 36-381,12-83-358,0-112 0,-9 108-428,22-758-7774,-25-7 5111,-2 526 1206,0-2128 585,23 1722 1411,-20 687 0,187-1741 0,107 514 0,12 314 0,-203 660 0,286-744 0,-251 691 0,211-495 0,33-30 0,-270 614 0,-38 89 0,122-274 0,155-355 0,-196 450 367,-53 127-237,13-91-281,-30 77 2253,-66 193 3642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1:55:53.939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1 9264 24575,'14'17'-344,"-1"1"-1,0 0 1,-1 0-1,-1 1 1,-1 1-1,10 26 1,9 16-541,103 154 904,-52-93-270,118 242-6428,-167-304 6878,287 597-2166,-107-187 1779,-209-468 188,188 475 0,-46-135 0,5 11 0,-124-281 0,221 584 0,-110-350 21,-45-108 520,-24-52-221,27 31 725,-62-121-552,-4-7-237,3-2 1,42 51 0,-40-61 2019,41 38 1,-71-72-2211,1-1 0,-1 0 0,0 0 0,1-1 0,0 1 0,0-1 0,-1 0 0,1 0 0,1 0 1,-1 0-1,0-1 0,0 0 0,1 0 0,-1 0 0,0 0 0,1-1 0,4 1 0,-5-2-7,0 0 1,-1 0-1,1 0 0,0 0 1,-1-1-1,1 1 1,-1-1-1,0 0 1,1 0-1,-1 0 0,0-1 1,0 1-1,0-1 1,-1 1-1,1-1 1,-1 0-1,1 0 0,-1 0 1,4-7-1,8-15-115,-1-1 0,-1 0 0,17-55-1,13-92-253,-31 121 282,56-256-515,30-133-1047,128-551-3574,60-251 1497,842-2710 1458,146 710 1605,-758 2246 935,43 40-310,-13 105 62,84-15 1559,-449 635 447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8:01:05.220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0 3790 24575,'1'30'-162,"1"1"0,2-1 0,1 0 0,11 42-1,12 75 62,-21-99-656,22 77 0,34 83 670,11 108-4807,52 168 4244,-4-17-1642,-18-62 2724,-18-87-334,-13 29 584,-65-312-949,63 296 2964,-67-308-1482,17 85 4105,-7-161-5148,36-145-752,-38 153 439,1 0 0,3 1 0,28-57 1,9-25-351,43-111 172,25-70-1412,13-16-1625,-25 71 2882,111-286-1913,-2-68 877,33-86 553,-123 328 957,-103 290 0,150-380 31,23 10 106,-77 177-1002,247-461 2685,-8 178-1820,-177 285 501,-176 256-501,136-181 0,-28 37 1612,36-42 4002,-100 128-2215,-39 50-3285,-11 21-113,0 1-1,0 0 1,-1 0 0,1 0 0,-1 0-1,0 5 1,-2 13-55,0-1 1,-2 0-1,0-1 0,-10 29 0,-37 85-378,21-59 328,-117 296-1392,97-262 899,-45 116-1159,-16 52-394,26-72 760,-255 647-543,268-674 2012,-28 75-501,-117 298-1292,167-436 1671,-119 285-250,-17 14 255,92-216 10,-11 36 69,-78 164 88,19-42 374,112-242-269,-91 162 287,33-101 2720,96-157-3342,-17 27 3965,-38 43-1,67-87-3833,1-1 0,-1 1 0,0 0 0,1-1 0,-1 1-1,0-1 1,0 0 0,0 1 0,0-1 0,0 0 0,0 0-1,-1 0 1,-3 0 0,5-1-75,0 0 0,0 0-1,0 0 1,0 0 0,0 0 0,0-1 0,0 1-1,0 0 1,0-1 0,1 1 0,-1 0 0,0-1-1,0 1 1,0-1 0,0 0 0,0 1-1,1-1 1,-1 0 0,0 1 0,1-1 0,-1 0-1,0 0 1,1 1 0,-1-1 0,1 0-1,-1 0 1,1 0 0,-1 0 0,1 0 0,0 0-1,0 0 1,-1-1 0,-2-9-678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8:26:54.636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0 6849 24575,'2'3'0,"-1"0"0,0 1 0,1-1 0,0 0 0,0 0 0,0 0 0,5 6 0,2 3 0,195 304-984,133 190 984,-330-495 0,194 357-2350,-75-127 2209,-46-91 141,32 56 0,-81-153-627,46 72 2633,-64-108-1587,0 0 0,1-1 1,0-1-1,33 27 0,-46-41-419,0 0 0,1 0 0,-1 0 0,0 0 0,1 0 0,-1 0 0,1-1 0,-1 1 0,1 0 0,0-1 0,-1 1 0,1-1 0,-1 0 0,1 1 0,0-1 0,-1 0 0,1 0 0,0 0 0,0 0 0,-1 0 0,1-1 0,0 1 0,-1 0 0,1-1 0,-1 1 0,1-1 0,0 0 0,-1 1 0,1-1 0,-1 0 0,0 0 0,1 0 0,-1 0 0,0 0 0,1 0 0,-1-1 0,0 1 0,2-3 0,3-5 0,0-1 0,0-1 0,0 1 0,6-20 0,-1 4 0,57-140-1872,-5 11-1103,98-207-1858,63-193 2157,27-23 750,-95 233 1131,926-1981-229,-274 854 742,334-264 608,-807 1320-216,6-7 118,-105 118 3546,-209 272-2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1:56:00.934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0 5299 24575,'2'5'0,"0"0"0,0-1 0,0 1 0,0 0 0,1-1 0,0 0 0,0 1 0,0-1 0,0 0 0,6 5 0,-1 0 0,59 73-852,95 155 1,-101-136 851,75 142 0,-30-41-1666,-40-81 897,54 128-292,-62-127 702,-11-36 359,-28-52 0,24 54 0,12 41 0,103 171 0,-69-117-777,-57-113 1556,-22-52 26,1-1 1,1 0 0,1-1 0,0 0 0,27 24 0,-31-32-679,-8-6-111,0-1 0,0 0 0,0 1-1,0-1 1,0 0 0,1 0 0,-1 0 0,0 0-1,1 0 1,-1 0 0,1 0 0,-1-1 0,1 1-1,-1 0 1,1-1 0,0 1 0,-1-1 0,1 0 0,-1 1-1,1-1 1,0 0 0,-1 0 0,1 0 0,0 0-1,-1-1 1,1 1 0,0 0 0,-1-1 0,1 1-1,0-1 1,-1 1 0,1-1 0,-1 0 0,1 1-1,-1-1 1,0 0 0,1 0 0,-1 0 0,0 0-1,0-1 1,3-1 0,2-6-54,1-1 1,-1 1-1,0-1 1,-1-1-1,5-12 1,0 1-133,66-126-1663,23-48-415,-83 166 1437,30-43-1,7-13-93,167-346-1363,-129 258 2335,188-324-647,-151 293-2258,62-91 1938,-75 121 177,61-84 489,151-182-110,-147 202 15,69-89-239,178-182 180,-419 502 400,364-389-42,20 17-14,-232 228 38,216-185-118,56-54-28,335-286 152,-713 632 0,210-160-1,33-28 289,28-30-288,-95 90 465,-48 38 1054,23-10 2738,-175 126-2593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20T11:58:59.294"/>
    </inkml:context>
    <inkml:brush xml:id="br0">
      <inkml:brushProperty name="width" value="0.035" units="cm"/>
      <inkml:brushProperty name="height" value="0.035" units="cm"/>
      <inkml:brushProperty name="color" value="#66CC00"/>
    </inkml:brush>
  </inkml:definitions>
  <inkml:trace contextRef="#ctx0" brushRef="#br0">0 5049 24575,'2'1'0,"0"1"0,0-1 0,0 0 0,-1 0 0,1 1 0,-1-1 0,1 0 0,-1 1 0,1 0 0,-1-1 0,0 1 0,0 0 0,0 0 0,1 2 0,6 7 0,21 23 15,-2 1 0,36 61-1,-5-8-796,153 232 635,-80-123 147,-85-120 0,-13-18 0,212 287-885,-224-319 1106,1-1 0,1-1 1,0-1-1,2-1 0,1-1 1,1-2-1,57 34 0,-81-52-221,-1-1 0,0 0 0,0 1 0,0-1 0,1 0 0,-1-1 0,1 1 0,-1 0 0,0-1 0,1 1 0,-1-1 0,1 0 0,-1 0 0,1 0 0,-1 0 0,1 0 0,-1-1 0,1 1 0,-1-1 0,1 1 0,-1-1 0,1 0 0,-1 0 0,0 0 0,0 0 0,3-2 0,-1-1 0,-1 0 0,1 0 0,-1 0 0,0-1 0,0 1 0,0-1 0,-1 0 0,1 0 0,-1 0 0,-1 0 0,3-6 0,108-375-1629,-111 383 1622,158-491-2215,-77 249 322,-31 87 933,337-802-4201,-275 712 4882,140-289-637,-45 155 141,-70 134 354,360-564 462,-90 200-686,-251 379 1113,109-169-204,-219 334 78,400-612 3593,-429 651-217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543304-9A9F-4CEB-A45B-A6A93A1D4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23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a🦋 ...</dc:creator>
  <cp:keywords/>
  <dc:description/>
  <cp:lastModifiedBy>Denisa🦋 ...</cp:lastModifiedBy>
  <cp:revision>61</cp:revision>
  <dcterms:created xsi:type="dcterms:W3CDTF">2024-06-19T07:19:00Z</dcterms:created>
  <dcterms:modified xsi:type="dcterms:W3CDTF">2024-06-20T18:59:00Z</dcterms:modified>
</cp:coreProperties>
</file>